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620C42" w14:textId="77777777" w:rsidR="006C4ECF" w:rsidRPr="009E5D80" w:rsidRDefault="007A2368" w:rsidP="006C4ECF">
      <w:pPr>
        <w:jc w:val="center"/>
        <w:rPr>
          <w:rFonts w:ascii="Cambria" w:hAnsi="Cambria" w:cs="Arial"/>
          <w:i/>
          <w:color w:val="1F3864"/>
          <w:sz w:val="72"/>
          <w:szCs w:val="56"/>
        </w:rPr>
      </w:pPr>
      <w:r w:rsidRPr="009E5D80">
        <w:rPr>
          <w:rFonts w:ascii="Cambria" w:hAnsi="Cambria" w:cs="Arial"/>
          <w:i/>
          <w:color w:val="1F3864"/>
          <w:sz w:val="72"/>
          <w:szCs w:val="56"/>
        </w:rPr>
        <w:t>Travel Journal</w:t>
      </w:r>
    </w:p>
    <w:p w14:paraId="387D2A13" w14:textId="77777777" w:rsidR="00974795" w:rsidRPr="009E5D80" w:rsidRDefault="00974795" w:rsidP="00DB393D">
      <w:pPr>
        <w:jc w:val="center"/>
        <w:rPr>
          <w:rFonts w:ascii="Cambria" w:hAnsi="Cambria" w:cs="Arial"/>
          <w:b/>
          <w:color w:val="1F3864"/>
          <w:sz w:val="72"/>
          <w:szCs w:val="56"/>
        </w:rPr>
      </w:pPr>
      <w:r w:rsidRPr="009E5D80">
        <w:rPr>
          <w:rFonts w:ascii="Cambria" w:hAnsi="Cambria" w:cs="Arial"/>
          <w:b/>
          <w:color w:val="1F3864"/>
          <w:sz w:val="72"/>
          <w:szCs w:val="56"/>
        </w:rPr>
        <w:t>Table of Contents</w:t>
      </w:r>
    </w:p>
    <w:p w14:paraId="34C3FC89" w14:textId="77777777" w:rsidR="00974795" w:rsidRPr="003372A0" w:rsidRDefault="00974795" w:rsidP="006C4ECF">
      <w:pPr>
        <w:rPr>
          <w:rFonts w:ascii="Arial" w:hAnsi="Arial" w:cs="Arial"/>
          <w:b/>
          <w:color w:val="1F3864"/>
          <w:sz w:val="36"/>
          <w:szCs w:val="3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5"/>
      </w:tblGrid>
      <w:tr w:rsidR="003372A0" w:rsidRPr="003372A0" w14:paraId="6CD00865" w14:textId="77777777" w:rsidTr="003372A0">
        <w:trPr>
          <w:trHeight w:val="468"/>
          <w:jc w:val="center"/>
        </w:trPr>
        <w:tc>
          <w:tcPr>
            <w:tcW w:w="7645" w:type="dxa"/>
            <w:shd w:val="clear" w:color="auto" w:fill="auto"/>
          </w:tcPr>
          <w:p w14:paraId="1E3A3142" w14:textId="77777777" w:rsidR="003372A0" w:rsidRDefault="003372A0" w:rsidP="006C4ECF">
            <w:pPr>
              <w:rPr>
                <w:rFonts w:ascii="Cambria" w:hAnsi="Cambria" w:cs="Arial"/>
                <w:b/>
                <w:color w:val="1F3864"/>
                <w:sz w:val="40"/>
                <w:szCs w:val="36"/>
              </w:rPr>
            </w:pPr>
            <w:r w:rsidRPr="003372A0">
              <w:rPr>
                <w:rFonts w:ascii="Cambria" w:hAnsi="Cambria" w:cs="Arial"/>
                <w:b/>
                <w:color w:val="1F3864"/>
                <w:sz w:val="40"/>
                <w:szCs w:val="36"/>
              </w:rPr>
              <w:t>Section</w:t>
            </w:r>
            <w:r>
              <w:rPr>
                <w:rFonts w:ascii="Cambria" w:hAnsi="Cambria" w:cs="Arial"/>
                <w:b/>
                <w:color w:val="1F3864"/>
                <w:sz w:val="40"/>
                <w:szCs w:val="36"/>
              </w:rPr>
              <w:t>s</w:t>
            </w:r>
            <w:r w:rsidRPr="003372A0">
              <w:rPr>
                <w:rFonts w:ascii="Cambria" w:hAnsi="Cambria" w:cs="Arial"/>
                <w:b/>
                <w:color w:val="1F3864"/>
                <w:sz w:val="40"/>
                <w:szCs w:val="36"/>
              </w:rPr>
              <w:t>:</w:t>
            </w:r>
          </w:p>
          <w:p w14:paraId="5DBBE13E" w14:textId="2B52B017" w:rsidR="004004FC" w:rsidRPr="004004FC" w:rsidRDefault="004004FC" w:rsidP="006C4ECF">
            <w:pPr>
              <w:rPr>
                <w:rFonts w:ascii="Cambria" w:hAnsi="Cambria" w:cs="Arial"/>
                <w:b/>
                <w:color w:val="1F3864"/>
                <w:sz w:val="6"/>
                <w:szCs w:val="36"/>
              </w:rPr>
            </w:pPr>
          </w:p>
        </w:tc>
      </w:tr>
      <w:tr w:rsidR="003372A0" w:rsidRPr="009E5D80" w14:paraId="43B38E43" w14:textId="77777777" w:rsidTr="003372A0">
        <w:trPr>
          <w:trHeight w:val="422"/>
          <w:jc w:val="center"/>
        </w:trPr>
        <w:tc>
          <w:tcPr>
            <w:tcW w:w="7645" w:type="dxa"/>
            <w:shd w:val="clear" w:color="auto" w:fill="auto"/>
          </w:tcPr>
          <w:p w14:paraId="602E8CE2" w14:textId="6D642166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Process Overview</w:t>
            </w:r>
          </w:p>
        </w:tc>
      </w:tr>
      <w:tr w:rsidR="003372A0" w:rsidRPr="009E5D80" w14:paraId="7C6C6C5C" w14:textId="77777777" w:rsidTr="003372A0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14:paraId="5A657263" w14:textId="7FA4E4B3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Job Tasks</w:t>
            </w:r>
            <w:r>
              <w:rPr>
                <w:rFonts w:ascii="Cambria" w:hAnsi="Cambria" w:cs="Arial"/>
                <w:color w:val="1F3864"/>
                <w:sz w:val="40"/>
                <w:szCs w:val="40"/>
              </w:rPr>
              <w:t xml:space="preserve"> Notes</w:t>
            </w:r>
          </w:p>
        </w:tc>
      </w:tr>
      <w:tr w:rsidR="003372A0" w:rsidRPr="009E5D80" w14:paraId="647B5767" w14:textId="77777777" w:rsidTr="003372A0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14:paraId="6685F969" w14:textId="7A3174A0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Materials, Specs, &amp; Tolerances</w:t>
            </w:r>
            <w:r>
              <w:rPr>
                <w:rFonts w:ascii="Cambria" w:hAnsi="Cambria" w:cs="Arial"/>
                <w:color w:val="1F3864"/>
                <w:sz w:val="40"/>
                <w:szCs w:val="40"/>
              </w:rPr>
              <w:t xml:space="preserve"> Notes</w:t>
            </w:r>
          </w:p>
        </w:tc>
      </w:tr>
      <w:tr w:rsidR="003372A0" w:rsidRPr="009E5D80" w14:paraId="09F59F5C" w14:textId="77777777" w:rsidTr="003372A0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14:paraId="6AD4F9D6" w14:textId="447AA935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Safety Awareness</w:t>
            </w:r>
          </w:p>
        </w:tc>
      </w:tr>
      <w:tr w:rsidR="003372A0" w:rsidRPr="009E5D80" w14:paraId="7C93A390" w14:textId="77777777" w:rsidTr="003372A0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14:paraId="2EEF3B07" w14:textId="72EEFFA2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Terminology</w:t>
            </w:r>
          </w:p>
        </w:tc>
      </w:tr>
      <w:tr w:rsidR="003372A0" w:rsidRPr="009E5D80" w14:paraId="7626E7E2" w14:textId="77777777" w:rsidTr="003372A0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14:paraId="46F6CDEA" w14:textId="625908C1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Daily Reflection</w:t>
            </w:r>
          </w:p>
        </w:tc>
      </w:tr>
      <w:tr w:rsidR="003372A0" w:rsidRPr="009E5D80" w14:paraId="386F6274" w14:textId="77777777" w:rsidTr="003372A0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14:paraId="4D9AC58F" w14:textId="2AD0EC4B" w:rsidR="003372A0" w:rsidRPr="003372A0" w:rsidRDefault="003372A0" w:rsidP="003372A0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Weekly Outline</w:t>
            </w:r>
          </w:p>
        </w:tc>
      </w:tr>
    </w:tbl>
    <w:p w14:paraId="2420D9E1" w14:textId="77777777" w:rsidR="006C4ECF" w:rsidRPr="00F42501" w:rsidRDefault="006C4ECF" w:rsidP="006C4ECF">
      <w:pPr>
        <w:rPr>
          <w:rFonts w:ascii="Arial" w:hAnsi="Arial" w:cs="Arial"/>
          <w:sz w:val="36"/>
          <w:szCs w:val="36"/>
        </w:rPr>
      </w:pPr>
    </w:p>
    <w:p w14:paraId="1B534922" w14:textId="77777777" w:rsidR="006C4ECF" w:rsidRPr="00F42501" w:rsidRDefault="006C4ECF" w:rsidP="006C4ECF">
      <w:pPr>
        <w:rPr>
          <w:rFonts w:ascii="Arial" w:hAnsi="Arial" w:cs="Arial"/>
          <w:sz w:val="36"/>
          <w:szCs w:val="36"/>
        </w:rPr>
      </w:pPr>
    </w:p>
    <w:p w14:paraId="65296043" w14:textId="77777777" w:rsidR="008512C0" w:rsidRDefault="008512C0" w:rsidP="00E950E3">
      <w:pPr>
        <w:autoSpaceDE w:val="0"/>
        <w:autoSpaceDN w:val="0"/>
        <w:adjustRightInd w:val="0"/>
        <w:ind w:left="37" w:right="76"/>
        <w:rPr>
          <w:rFonts w:ascii="Arial" w:hAnsi="Arial" w:cs="Arial"/>
          <w:sz w:val="14"/>
          <w:szCs w:val="14"/>
        </w:rPr>
      </w:pPr>
    </w:p>
    <w:p w14:paraId="7F5ECC0B" w14:textId="77777777" w:rsidR="00DB393D" w:rsidRDefault="00DB393D" w:rsidP="00E950E3">
      <w:pPr>
        <w:autoSpaceDE w:val="0"/>
        <w:autoSpaceDN w:val="0"/>
        <w:adjustRightInd w:val="0"/>
        <w:ind w:left="37" w:right="76"/>
        <w:rPr>
          <w:rFonts w:ascii="Arial" w:hAnsi="Arial" w:cs="Arial"/>
          <w:sz w:val="14"/>
          <w:szCs w:val="14"/>
        </w:rPr>
      </w:pPr>
    </w:p>
    <w:p w14:paraId="72C6BCCD" w14:textId="511D18FE" w:rsidR="00587843" w:rsidRPr="003372A0" w:rsidRDefault="000178F4" w:rsidP="00B71EAB">
      <w:pPr>
        <w:pStyle w:val="ListParagraph"/>
        <w:numPr>
          <w:ilvl w:val="0"/>
          <w:numId w:val="2"/>
        </w:numPr>
        <w:pBdr>
          <w:bottom w:val="single" w:sz="8" w:space="4" w:color="4F81BD"/>
        </w:pBdr>
        <w:spacing w:after="300" w:line="240" w:lineRule="auto"/>
        <w:ind w:left="1080"/>
        <w:rPr>
          <w:rFonts w:ascii="Cambria" w:hAnsi="Cambria"/>
          <w:color w:val="1F3864"/>
          <w:spacing w:val="5"/>
          <w:kern w:val="28"/>
          <w:sz w:val="52"/>
          <w:szCs w:val="52"/>
        </w:rPr>
      </w:pPr>
      <w:r w:rsidRPr="003372A0">
        <w:rPr>
          <w:rFonts w:ascii="Cambria" w:hAnsi="Cambria"/>
          <w:color w:val="1F3864"/>
          <w:sz w:val="52"/>
        </w:rPr>
        <w:br w:type="page"/>
      </w:r>
      <w:r w:rsidR="00587843" w:rsidRPr="003372A0">
        <w:rPr>
          <w:rFonts w:ascii="Cambria" w:hAnsi="Cambria"/>
          <w:color w:val="17365D"/>
          <w:spacing w:val="5"/>
          <w:kern w:val="28"/>
          <w:sz w:val="52"/>
          <w:szCs w:val="52"/>
        </w:rPr>
        <w:lastRenderedPageBreak/>
        <w:t>Process Overview</w:t>
      </w:r>
    </w:p>
    <w:p w14:paraId="4D45F996" w14:textId="77777777" w:rsidR="00E656A5" w:rsidRPr="00E656A5" w:rsidRDefault="00E656A5" w:rsidP="001D30AF">
      <w:pPr>
        <w:rPr>
          <w:rFonts w:cs="Arial"/>
          <w:b/>
          <w:sz w:val="12"/>
          <w:szCs w:val="36"/>
        </w:rPr>
      </w:pPr>
    </w:p>
    <w:p w14:paraId="1084C5BD" w14:textId="77777777" w:rsidR="00587843" w:rsidRDefault="00587843" w:rsidP="00D31DD2">
      <w:pPr>
        <w:rPr>
          <w:rFonts w:ascii="Cambria" w:hAnsi="Cambria" w:cs="Arial"/>
          <w:b/>
          <w:color w:val="1F3864"/>
          <w:sz w:val="28"/>
          <w:szCs w:val="36"/>
        </w:rPr>
      </w:pPr>
    </w:p>
    <w:p w14:paraId="50A299C2" w14:textId="77777777" w:rsidR="00D31DD2" w:rsidRPr="000178F4" w:rsidRDefault="001D30AF" w:rsidP="00D31DD2">
      <w:pPr>
        <w:rPr>
          <w:rFonts w:ascii="Cambria" w:hAnsi="Cambria" w:cs="Arial"/>
          <w:sz w:val="28"/>
          <w:szCs w:val="36"/>
        </w:rPr>
      </w:pPr>
      <w:r w:rsidRPr="009E5D80">
        <w:rPr>
          <w:rFonts w:ascii="Cambria" w:hAnsi="Cambria" w:cs="Arial"/>
          <w:b/>
          <w:color w:val="1F3864"/>
          <w:sz w:val="28"/>
          <w:szCs w:val="36"/>
        </w:rPr>
        <w:t>Process or Job Title</w:t>
      </w:r>
      <w:r w:rsidR="00E656A5" w:rsidRPr="009E5D80">
        <w:rPr>
          <w:rFonts w:ascii="Cambria" w:hAnsi="Cambria" w:cs="Arial"/>
          <w:color w:val="1F3864"/>
          <w:sz w:val="32"/>
          <w:szCs w:val="36"/>
        </w:rPr>
        <w:t>:</w:t>
      </w:r>
      <w:r w:rsidRPr="000178F4">
        <w:rPr>
          <w:rFonts w:ascii="Cambria" w:hAnsi="Cambria" w:cs="Arial"/>
          <w:sz w:val="28"/>
          <w:szCs w:val="36"/>
        </w:rPr>
        <w:t xml:space="preserve">  _____________________________________</w:t>
      </w:r>
    </w:p>
    <w:p w14:paraId="08F186DD" w14:textId="77777777" w:rsidR="00322078" w:rsidRPr="00D31DD2" w:rsidRDefault="00322078" w:rsidP="00D31DD2">
      <w:pPr>
        <w:pStyle w:val="Heading1"/>
        <w:rPr>
          <w:rStyle w:val="Emphasis"/>
          <w:rFonts w:ascii="Cambria" w:hAnsi="Cambria"/>
        </w:rPr>
      </w:pPr>
      <w:r w:rsidRPr="00DB393D">
        <w:rPr>
          <w:rStyle w:val="Emphasis"/>
          <w:rFonts w:ascii="Cambria" w:hAnsi="Cambria"/>
          <w:sz w:val="24"/>
        </w:rPr>
        <w:t>Write a summary of the process</w:t>
      </w:r>
      <w:r w:rsidR="00366D17" w:rsidRPr="00DB393D">
        <w:rPr>
          <w:rStyle w:val="Emphasis"/>
          <w:rFonts w:ascii="Cambria" w:hAnsi="Cambria"/>
          <w:sz w:val="24"/>
        </w:rPr>
        <w:t xml:space="preserve">.  </w:t>
      </w:r>
      <w:r w:rsidR="00DB30A5" w:rsidRPr="00DB393D">
        <w:rPr>
          <w:rStyle w:val="Emphasis"/>
          <w:rFonts w:ascii="Cambria" w:hAnsi="Cambria"/>
          <w:sz w:val="24"/>
        </w:rPr>
        <w:t>Include a diagram of the process flow and/or layout.</w:t>
      </w:r>
    </w:p>
    <w:p w14:paraId="34CF8887" w14:textId="77777777" w:rsidR="00322078" w:rsidRDefault="00322078" w:rsidP="00322078">
      <w:pPr>
        <w:rPr>
          <w:rFonts w:ascii="Arial" w:hAnsi="Arial" w:cs="Arial"/>
        </w:rPr>
      </w:pPr>
    </w:p>
    <w:p w14:paraId="18B57E62" w14:textId="77777777" w:rsidR="00322078" w:rsidRDefault="00322078" w:rsidP="00322078">
      <w:pPr>
        <w:rPr>
          <w:rFonts w:ascii="Arial" w:hAnsi="Arial" w:cs="Arial"/>
        </w:rPr>
      </w:pPr>
    </w:p>
    <w:p w14:paraId="05BE3931" w14:textId="77777777" w:rsidR="00322078" w:rsidRDefault="00322078" w:rsidP="00322078">
      <w:pPr>
        <w:rPr>
          <w:rFonts w:ascii="Arial" w:hAnsi="Arial" w:cs="Arial"/>
        </w:rPr>
      </w:pPr>
    </w:p>
    <w:p w14:paraId="6DA4BA21" w14:textId="77777777" w:rsidR="00322078" w:rsidRDefault="00322078" w:rsidP="00322078">
      <w:pPr>
        <w:rPr>
          <w:rFonts w:ascii="Arial" w:hAnsi="Arial" w:cs="Arial"/>
        </w:rPr>
      </w:pPr>
    </w:p>
    <w:p w14:paraId="63858011" w14:textId="77777777" w:rsidR="00322078" w:rsidRDefault="00322078" w:rsidP="00322078">
      <w:pPr>
        <w:rPr>
          <w:rFonts w:ascii="Arial" w:hAnsi="Arial" w:cs="Arial"/>
        </w:rPr>
      </w:pPr>
    </w:p>
    <w:p w14:paraId="138F0497" w14:textId="77777777" w:rsidR="00322078" w:rsidRDefault="00322078" w:rsidP="00322078">
      <w:pPr>
        <w:rPr>
          <w:rFonts w:ascii="Arial" w:hAnsi="Arial" w:cs="Arial"/>
        </w:rPr>
      </w:pPr>
    </w:p>
    <w:p w14:paraId="70AFC45B" w14:textId="77777777" w:rsidR="00322078" w:rsidRDefault="00322078" w:rsidP="00322078">
      <w:pPr>
        <w:rPr>
          <w:rFonts w:ascii="Arial" w:hAnsi="Arial" w:cs="Arial"/>
        </w:rPr>
      </w:pPr>
    </w:p>
    <w:p w14:paraId="220CDD68" w14:textId="77777777" w:rsidR="00322078" w:rsidRDefault="00322078" w:rsidP="00322078">
      <w:pPr>
        <w:rPr>
          <w:rFonts w:ascii="Arial" w:hAnsi="Arial" w:cs="Arial"/>
        </w:rPr>
      </w:pPr>
    </w:p>
    <w:p w14:paraId="6296AC7B" w14:textId="77777777" w:rsidR="00322078" w:rsidRDefault="00322078" w:rsidP="00322078">
      <w:pPr>
        <w:rPr>
          <w:rFonts w:ascii="Arial" w:hAnsi="Arial" w:cs="Arial"/>
        </w:rPr>
      </w:pPr>
    </w:p>
    <w:p w14:paraId="4963D262" w14:textId="77777777" w:rsidR="00322078" w:rsidRDefault="00322078" w:rsidP="00322078">
      <w:pPr>
        <w:rPr>
          <w:rFonts w:ascii="Arial" w:hAnsi="Arial" w:cs="Arial"/>
        </w:rPr>
      </w:pPr>
    </w:p>
    <w:p w14:paraId="158AE26E" w14:textId="77777777" w:rsidR="00322078" w:rsidRDefault="00322078" w:rsidP="00322078">
      <w:pPr>
        <w:rPr>
          <w:rFonts w:ascii="Arial" w:hAnsi="Arial" w:cs="Arial"/>
        </w:rPr>
      </w:pPr>
    </w:p>
    <w:p w14:paraId="0C1D4DDC" w14:textId="77777777" w:rsidR="0089791F" w:rsidRDefault="0089791F" w:rsidP="00322078">
      <w:pPr>
        <w:rPr>
          <w:rFonts w:ascii="Arial" w:hAnsi="Arial" w:cs="Arial"/>
        </w:rPr>
      </w:pPr>
    </w:p>
    <w:p w14:paraId="5B40B7BA" w14:textId="77777777" w:rsidR="0089791F" w:rsidRDefault="0089791F" w:rsidP="00322078">
      <w:pPr>
        <w:rPr>
          <w:rFonts w:ascii="Arial" w:hAnsi="Arial" w:cs="Arial"/>
        </w:rPr>
      </w:pPr>
    </w:p>
    <w:p w14:paraId="5CD54D5C" w14:textId="77777777" w:rsidR="0089791F" w:rsidRDefault="0089791F" w:rsidP="00322078">
      <w:pPr>
        <w:rPr>
          <w:rFonts w:ascii="Arial" w:hAnsi="Arial" w:cs="Arial"/>
        </w:rPr>
      </w:pPr>
    </w:p>
    <w:p w14:paraId="7E05A6BF" w14:textId="77777777" w:rsidR="0089791F" w:rsidRDefault="0089791F" w:rsidP="00322078">
      <w:pPr>
        <w:rPr>
          <w:rFonts w:ascii="Arial" w:hAnsi="Arial" w:cs="Arial"/>
        </w:rPr>
      </w:pPr>
    </w:p>
    <w:p w14:paraId="39DAF5E8" w14:textId="77777777" w:rsidR="0089791F" w:rsidRDefault="0089791F" w:rsidP="00322078">
      <w:pPr>
        <w:rPr>
          <w:rFonts w:ascii="Arial" w:hAnsi="Arial" w:cs="Arial"/>
        </w:rPr>
      </w:pPr>
    </w:p>
    <w:p w14:paraId="20189D53" w14:textId="77777777" w:rsidR="0089791F" w:rsidRDefault="0089791F" w:rsidP="00322078">
      <w:pPr>
        <w:rPr>
          <w:rFonts w:ascii="Arial" w:hAnsi="Arial" w:cs="Arial"/>
        </w:rPr>
      </w:pPr>
    </w:p>
    <w:p w14:paraId="6B583D09" w14:textId="77777777" w:rsidR="0089791F" w:rsidRDefault="0089791F" w:rsidP="00322078">
      <w:pPr>
        <w:rPr>
          <w:rFonts w:ascii="Arial" w:hAnsi="Arial" w:cs="Arial"/>
        </w:rPr>
      </w:pPr>
    </w:p>
    <w:p w14:paraId="332A71D7" w14:textId="77777777" w:rsidR="0089791F" w:rsidRDefault="0089791F" w:rsidP="00322078">
      <w:pPr>
        <w:rPr>
          <w:rFonts w:ascii="Arial" w:hAnsi="Arial" w:cs="Arial"/>
        </w:rPr>
      </w:pPr>
    </w:p>
    <w:p w14:paraId="7E5E0A69" w14:textId="77777777" w:rsidR="0089791F" w:rsidRDefault="0089791F" w:rsidP="00322078">
      <w:pPr>
        <w:rPr>
          <w:rFonts w:ascii="Arial" w:hAnsi="Arial" w:cs="Arial"/>
        </w:rPr>
      </w:pPr>
    </w:p>
    <w:p w14:paraId="78C25F05" w14:textId="77777777" w:rsidR="0089791F" w:rsidRDefault="0089791F" w:rsidP="00322078">
      <w:pPr>
        <w:rPr>
          <w:rFonts w:ascii="Arial" w:hAnsi="Arial" w:cs="Arial"/>
        </w:rPr>
      </w:pPr>
    </w:p>
    <w:p w14:paraId="27F90ED8" w14:textId="0F245619" w:rsidR="000178F4" w:rsidRPr="003372A0" w:rsidRDefault="004004FC" w:rsidP="00B71EAB">
      <w:pPr>
        <w:pStyle w:val="ListParagraph"/>
        <w:numPr>
          <w:ilvl w:val="0"/>
          <w:numId w:val="2"/>
        </w:numPr>
        <w:pBdr>
          <w:bottom w:val="single" w:sz="8" w:space="4" w:color="4F81BD"/>
        </w:pBdr>
        <w:spacing w:after="300" w:line="240" w:lineRule="auto"/>
        <w:ind w:left="1080"/>
        <w:rPr>
          <w:rFonts w:ascii="Cambria" w:hAnsi="Cambria"/>
          <w:color w:val="1F3864"/>
          <w:spacing w:val="5"/>
          <w:kern w:val="28"/>
          <w:sz w:val="52"/>
          <w:szCs w:val="52"/>
        </w:rPr>
      </w:pPr>
      <w:r>
        <w:rPr>
          <w:rFonts w:ascii="Cambria" w:hAnsi="Cambria"/>
          <w:color w:val="17365D"/>
          <w:spacing w:val="5"/>
          <w:kern w:val="28"/>
          <w:sz w:val="52"/>
          <w:szCs w:val="52"/>
        </w:rPr>
        <w:lastRenderedPageBreak/>
        <w:t>Job Task</w:t>
      </w:r>
      <w:r w:rsidR="003372A0">
        <w:rPr>
          <w:rFonts w:ascii="Cambria" w:hAnsi="Cambria"/>
          <w:color w:val="17365D"/>
          <w:spacing w:val="5"/>
          <w:kern w:val="28"/>
          <w:sz w:val="52"/>
          <w:szCs w:val="52"/>
        </w:rPr>
        <w:t xml:space="preserve"> Notes</w:t>
      </w:r>
    </w:p>
    <w:tbl>
      <w:tblPr>
        <w:tblW w:w="10110" w:type="dxa"/>
        <w:tblLook w:val="04A0" w:firstRow="1" w:lastRow="0" w:firstColumn="1" w:lastColumn="0" w:noHBand="0" w:noVBand="1"/>
      </w:tblPr>
      <w:tblGrid>
        <w:gridCol w:w="4971"/>
        <w:gridCol w:w="5139"/>
      </w:tblGrid>
      <w:tr w:rsidR="00992D53" w:rsidRPr="000178F4" w14:paraId="3C681B56" w14:textId="77777777" w:rsidTr="009E5D80">
        <w:trPr>
          <w:trHeight w:val="903"/>
        </w:trPr>
        <w:tc>
          <w:tcPr>
            <w:tcW w:w="4971" w:type="dxa"/>
            <w:shd w:val="clear" w:color="auto" w:fill="auto"/>
          </w:tcPr>
          <w:p w14:paraId="18BB4D09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</w:rPr>
            </w:pPr>
          </w:p>
          <w:p w14:paraId="64872091" w14:textId="281FD8A0" w:rsidR="000178F4" w:rsidRPr="009E5D80" w:rsidRDefault="00662A19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noProof/>
                <w:color w:val="1F3864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664DE4F6" wp14:editId="3425C5BE">
                      <wp:simplePos x="0" y="0"/>
                      <wp:positionH relativeFrom="column">
                        <wp:posOffset>776605</wp:posOffset>
                      </wp:positionH>
                      <wp:positionV relativeFrom="paragraph">
                        <wp:posOffset>168910</wp:posOffset>
                      </wp:positionV>
                      <wp:extent cx="2203450" cy="635"/>
                      <wp:effectExtent l="12700" t="6350" r="12700" b="12065"/>
                      <wp:wrapNone/>
                      <wp:docPr id="1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203450" cy="635"/>
                              </a:xfrm>
                              <a:prstGeom prst="line">
                                <a:avLst/>
                              </a:prstGeom>
                              <a:noFill/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B6F76C" id="Straight Connector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61.15pt,13.3pt" to="234.6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"/>
                  </w:pict>
                </mc:Fallback>
              </mc:AlternateContent>
            </w:r>
            <w:r w:rsidR="000178F4" w:rsidRPr="009E5D80">
              <w:rPr>
                <w:rFonts w:ascii="Cambria" w:eastAsia="Calibri" w:hAnsi="Cambria"/>
                <w:b/>
                <w:color w:val="1F3864"/>
                <w:sz w:val="28"/>
              </w:rPr>
              <w:t>Job Title</w:t>
            </w:r>
            <w:r w:rsidR="000178F4" w:rsidRPr="009E5D80">
              <w:rPr>
                <w:rFonts w:ascii="Cambria" w:eastAsia="Calibri" w:hAnsi="Cambria"/>
                <w:color w:val="1F3864"/>
                <w:sz w:val="28"/>
              </w:rPr>
              <w:t xml:space="preserve">: </w:t>
            </w:r>
          </w:p>
          <w:p w14:paraId="2EF953C3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</w:p>
        </w:tc>
        <w:tc>
          <w:tcPr>
            <w:tcW w:w="5139" w:type="dxa"/>
            <w:shd w:val="clear" w:color="auto" w:fill="auto"/>
          </w:tcPr>
          <w:p w14:paraId="2E0F27B3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</w:rPr>
              <w:t xml:space="preserve">   </w:t>
            </w:r>
          </w:p>
          <w:p w14:paraId="1672B8ED" w14:textId="6AF47C7E" w:rsidR="000178F4" w:rsidRPr="009E5D80" w:rsidRDefault="00662A19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noProof/>
                <w:color w:val="1F3864"/>
                <w:sz w:val="28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 wp14:anchorId="5555A4FB" wp14:editId="390E0C23">
                      <wp:simplePos x="0" y="0"/>
                      <wp:positionH relativeFrom="column">
                        <wp:posOffset>541020</wp:posOffset>
                      </wp:positionH>
                      <wp:positionV relativeFrom="paragraph">
                        <wp:posOffset>169544</wp:posOffset>
                      </wp:positionV>
                      <wp:extent cx="2527935" cy="0"/>
                      <wp:effectExtent l="0" t="0" r="5715" b="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5279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B315C9" id="Straight Connector 10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42.6pt,13.35pt" to="241.6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" strokecolor="windowText">
                      <o:lock v:ext="edit" shapetype="f"/>
                    </v:line>
                  </w:pict>
                </mc:Fallback>
              </mc:AlternateContent>
            </w:r>
            <w:r w:rsidR="000178F4" w:rsidRPr="009E5D80">
              <w:rPr>
                <w:rFonts w:ascii="Cambria" w:eastAsia="Calibri" w:hAnsi="Cambria"/>
                <w:b/>
                <w:color w:val="1F3864"/>
                <w:sz w:val="28"/>
              </w:rPr>
              <w:t>Task</w:t>
            </w:r>
            <w:r w:rsidR="000178F4" w:rsidRPr="009E5D80">
              <w:rPr>
                <w:rFonts w:ascii="Cambria" w:eastAsia="Calibri" w:hAnsi="Cambria"/>
                <w:color w:val="1F3864"/>
                <w:sz w:val="28"/>
              </w:rPr>
              <w:t xml:space="preserve">:      </w:t>
            </w:r>
          </w:p>
          <w:p w14:paraId="4A2D06BB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</w:rPr>
              <w:t xml:space="preserve">     </w:t>
            </w:r>
          </w:p>
        </w:tc>
      </w:tr>
    </w:tbl>
    <w:p w14:paraId="00ED7F33" w14:textId="77777777" w:rsidR="000178F4" w:rsidRPr="000178F4" w:rsidRDefault="000178F4" w:rsidP="000178F4">
      <w:pPr>
        <w:keepNext/>
        <w:keepLines/>
        <w:spacing w:before="200" w:after="0"/>
        <w:jc w:val="center"/>
        <w:outlineLvl w:val="1"/>
        <w:rPr>
          <w:rFonts w:ascii="Cambria" w:hAnsi="Cambria"/>
          <w:b/>
          <w:bCs/>
          <w:color w:val="4F81BD"/>
          <w:sz w:val="28"/>
          <w:szCs w:val="26"/>
        </w:rPr>
      </w:pPr>
      <w:r w:rsidRPr="000178F4">
        <w:rPr>
          <w:rFonts w:ascii="Cambria" w:hAnsi="Cambria"/>
          <w:b/>
          <w:bCs/>
          <w:color w:val="4F81BD"/>
          <w:sz w:val="28"/>
          <w:szCs w:val="26"/>
        </w:rPr>
        <w:t>Structured Note Taking Related to Job Tasks</w:t>
      </w:r>
    </w:p>
    <w:tbl>
      <w:tblPr>
        <w:tblpPr w:leftFromText="180" w:rightFromText="180" w:vertAnchor="text" w:horzAnchor="margin" w:tblpY="374"/>
        <w:tblW w:w="1009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75"/>
        <w:gridCol w:w="4253"/>
        <w:gridCol w:w="2970"/>
      </w:tblGrid>
      <w:tr w:rsidR="00992D53" w:rsidRPr="000178F4" w14:paraId="58B900E2" w14:textId="77777777" w:rsidTr="00A63952">
        <w:trPr>
          <w:trHeight w:val="709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35698C" w14:textId="27684E2F" w:rsidR="000178F4" w:rsidRDefault="000178F4" w:rsidP="009E5D80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  <w:t>Job/Tasks:</w:t>
            </w:r>
          </w:p>
          <w:p w14:paraId="678C2C00" w14:textId="77777777" w:rsidR="00C9338F" w:rsidRPr="009E5D80" w:rsidRDefault="00C9338F" w:rsidP="009E5D80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</w:p>
          <w:p w14:paraId="461EE52B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  <w:szCs w:val="28"/>
              </w:rPr>
              <w:t>List the steps to perform this task.  Include all Safety information.</w:t>
            </w:r>
          </w:p>
          <w:p w14:paraId="2A4A88A3" w14:textId="77777777" w:rsidR="003B51F9" w:rsidRDefault="003B51F9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0868A77D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  <w:szCs w:val="28"/>
              </w:rPr>
              <w:t>Add more lines as needed on the next page.</w:t>
            </w:r>
          </w:p>
          <w:p w14:paraId="31EE2AD2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18ED8DE9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6C69F264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3784E2DC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7FFFE790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176370C2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5CE97640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036A62CD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235CF504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40306A2D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1C662461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158E6386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14:paraId="128CCDB2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EBBDA1D" w14:textId="77777777" w:rsidR="0053319E" w:rsidRPr="0053319E" w:rsidRDefault="0053319E" w:rsidP="009E5D80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14:paraId="47AB6A12" w14:textId="77777777" w:rsidR="000178F4" w:rsidRPr="009E5D80" w:rsidRDefault="000178F4" w:rsidP="009E5D80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  <w:t>Step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</w:tcPr>
          <w:p w14:paraId="1610FEB9" w14:textId="77777777" w:rsidR="0053319E" w:rsidRPr="0053319E" w:rsidRDefault="0053319E" w:rsidP="009E5D80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14:paraId="2508ABF1" w14:textId="77777777" w:rsidR="000178F4" w:rsidRPr="009E5D80" w:rsidRDefault="000178F4" w:rsidP="009E5D80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  <w:t>Safety</w:t>
            </w:r>
          </w:p>
        </w:tc>
      </w:tr>
      <w:tr w:rsidR="00992D53" w:rsidRPr="000178F4" w14:paraId="77A05F6F" w14:textId="77777777" w:rsidTr="009E5D80">
        <w:trPr>
          <w:trHeight w:val="529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63D11E" w14:textId="77777777" w:rsidR="000178F4" w:rsidRPr="009E5D80" w:rsidRDefault="000178F4" w:rsidP="009E5D80">
            <w:pPr>
              <w:spacing w:after="0" w:line="240" w:lineRule="auto"/>
              <w:ind w:left="720"/>
              <w:contextualSpacing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5A3EC5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  <w:tc>
          <w:tcPr>
            <w:tcW w:w="29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D26E15D" w14:textId="77777777" w:rsidR="000178F4" w:rsidRPr="009E5D80" w:rsidRDefault="000178F4" w:rsidP="009E5D80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</w:tr>
      <w:tr w:rsidR="00992D53" w:rsidRPr="000178F4" w14:paraId="683B033A" w14:textId="77777777" w:rsidTr="009E5D80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7A1D6F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C80BC3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E77E28C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7E81B6F0" w14:textId="77777777" w:rsidTr="009E5D80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F7B744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3E7475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30694A8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712ADF9A" w14:textId="77777777" w:rsidTr="009E5D80">
        <w:trPr>
          <w:trHeight w:val="52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540115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A720D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71B61404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2A6A768B" w14:textId="77777777" w:rsidTr="009E5D80">
        <w:trPr>
          <w:trHeight w:val="529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D1046B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33EE2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EB03EEA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6C01AEE6" w14:textId="77777777" w:rsidTr="009E5D80">
        <w:trPr>
          <w:trHeight w:val="475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527CAD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85CBF1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7BEDC73F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19CAC7A1" w14:textId="77777777" w:rsidTr="009E5D80">
        <w:trPr>
          <w:trHeight w:val="583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9FA6DE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D1491F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1EF0620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051AE78E" w14:textId="77777777" w:rsidTr="009E5D80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592257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871595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253D4E4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2EB1748F" w14:textId="77777777" w:rsidTr="009E5D80">
        <w:trPr>
          <w:trHeight w:val="61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31D2F4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6C677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05A88565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D123614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1CE42A2F" w14:textId="77777777" w:rsidTr="009E5D80">
        <w:trPr>
          <w:trHeight w:val="3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D15CE0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4EFCA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63D0003B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DA5CE32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243EC7A3" w14:textId="77777777" w:rsidTr="009E5D80">
        <w:trPr>
          <w:trHeight w:val="38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3314A1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B503C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7931EF6D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BBB1C71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2D2E40AB" w14:textId="77777777" w:rsidTr="009E5D80">
        <w:trPr>
          <w:trHeight w:val="42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7D6E9E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0951EE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7A98E994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745D5F7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2B8A6B8D" w14:textId="77777777" w:rsidTr="009E5D80">
        <w:trPr>
          <w:trHeight w:val="413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73B517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70C73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1FA54A22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319B03A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184D470B" w14:textId="77777777" w:rsidTr="009E5D80">
        <w:trPr>
          <w:trHeight w:val="38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4CC8D3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C1473B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75D67095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EA9EF47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61211EF5" w14:textId="77777777" w:rsidTr="009E5D80">
        <w:trPr>
          <w:trHeight w:val="364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B3913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98411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1E0C44D0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7B8A1B9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4C69825E" w14:textId="77777777" w:rsidTr="009E5D80">
        <w:trPr>
          <w:trHeight w:val="30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AD744B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35289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6A92442F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84EA701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0178F4" w14:paraId="248D3423" w14:textId="77777777" w:rsidTr="009E5D80">
        <w:trPr>
          <w:trHeight w:val="225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B220D" w14:textId="77777777" w:rsidR="000178F4" w:rsidRPr="000178F4" w:rsidRDefault="000178F4" w:rsidP="009E5D80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15EE4A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  <w:p w14:paraId="6863751B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0800C" w14:textId="77777777" w:rsidR="000178F4" w:rsidRPr="000178F4" w:rsidRDefault="000178F4" w:rsidP="009E5D80">
            <w:pPr>
              <w:spacing w:after="0" w:line="240" w:lineRule="auto"/>
              <w:rPr>
                <w:rFonts w:eastAsia="Calibri"/>
              </w:rPr>
            </w:pPr>
          </w:p>
        </w:tc>
      </w:tr>
    </w:tbl>
    <w:p w14:paraId="5815EC25" w14:textId="5509DEDD" w:rsidR="000178F4" w:rsidRPr="003372A0" w:rsidRDefault="000178F4" w:rsidP="00B71EAB">
      <w:pPr>
        <w:pStyle w:val="ListParagraph"/>
        <w:numPr>
          <w:ilvl w:val="0"/>
          <w:numId w:val="2"/>
        </w:numPr>
        <w:pBdr>
          <w:bottom w:val="single" w:sz="8" w:space="4" w:color="4F81BD"/>
        </w:pBdr>
        <w:spacing w:after="300" w:line="240" w:lineRule="auto"/>
        <w:ind w:left="1080"/>
        <w:rPr>
          <w:rFonts w:ascii="Cambria" w:hAnsi="Cambria"/>
          <w:color w:val="1F3864"/>
          <w:spacing w:val="5"/>
          <w:kern w:val="28"/>
          <w:sz w:val="52"/>
          <w:szCs w:val="52"/>
        </w:rPr>
      </w:pPr>
      <w:r w:rsidRPr="003372A0">
        <w:rPr>
          <w:rFonts w:eastAsia="Calibri"/>
        </w:rPr>
        <w:br w:type="page"/>
      </w:r>
      <w:r w:rsidR="003372A0">
        <w:rPr>
          <w:rFonts w:ascii="Cambria" w:hAnsi="Cambria"/>
          <w:color w:val="17365D"/>
          <w:spacing w:val="5"/>
          <w:kern w:val="28"/>
          <w:sz w:val="52"/>
          <w:szCs w:val="52"/>
        </w:rPr>
        <w:lastRenderedPageBreak/>
        <w:t>Ma</w:t>
      </w:r>
      <w:r w:rsidR="003372A0" w:rsidRPr="003372A0">
        <w:rPr>
          <w:rFonts w:ascii="Cambria" w:hAnsi="Cambria"/>
          <w:color w:val="17365D"/>
          <w:spacing w:val="5"/>
          <w:kern w:val="28"/>
          <w:sz w:val="52"/>
          <w:szCs w:val="52"/>
        </w:rPr>
        <w:t>terials, Specs/Tolerances Notes</w:t>
      </w:r>
    </w:p>
    <w:tbl>
      <w:tblPr>
        <w:tblpPr w:leftFromText="180" w:rightFromText="180" w:vertAnchor="text" w:horzAnchor="margin" w:tblpY="748"/>
        <w:tblW w:w="1018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75"/>
        <w:gridCol w:w="2183"/>
        <w:gridCol w:w="1890"/>
        <w:gridCol w:w="1710"/>
        <w:gridCol w:w="1530"/>
      </w:tblGrid>
      <w:tr w:rsidR="00992D53" w:rsidRPr="009E5D80" w14:paraId="75990DFE" w14:textId="77777777" w:rsidTr="00670E58">
        <w:trPr>
          <w:trHeight w:val="727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112194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44"/>
              </w:rPr>
              <w:t xml:space="preserve">Materials: </w:t>
            </w:r>
          </w:p>
          <w:p w14:paraId="3AAA593C" w14:textId="77777777" w:rsidR="001937BB" w:rsidRDefault="001937BB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14:paraId="18421850" w14:textId="46B57730" w:rsidR="000178F4" w:rsidRPr="001937BB" w:rsidRDefault="000178F4" w:rsidP="00670E58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1937BB">
              <w:rPr>
                <w:rFonts w:ascii="Cambria" w:eastAsia="Calibri" w:hAnsi="Cambria"/>
                <w:color w:val="1F3864"/>
                <w:sz w:val="28"/>
              </w:rPr>
              <w:t>Include Specs, SOPs, Job Aids, etc.</w:t>
            </w:r>
          </w:p>
          <w:p w14:paraId="3AAB7DF8" w14:textId="77777777" w:rsidR="003B51F9" w:rsidRDefault="003B51F9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14:paraId="600C62D1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14:paraId="5637CFF4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14:paraId="3631B04A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14:paraId="2B44C8E5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14:paraId="08DBD402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14:paraId="746109E5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14:paraId="49C586BC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14:paraId="39CEAD8B" w14:textId="77777777" w:rsidR="000178F4" w:rsidRPr="009E5D80" w:rsidRDefault="000178F4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8E47FC4" w14:textId="77777777" w:rsidR="0053319E" w:rsidRPr="0053319E" w:rsidRDefault="0053319E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6"/>
                <w:szCs w:val="6"/>
              </w:rPr>
            </w:pPr>
          </w:p>
          <w:p w14:paraId="01066CFB" w14:textId="77777777" w:rsidR="000178F4" w:rsidRPr="009E5D80" w:rsidRDefault="000178F4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Tools/ Equipme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6E8F8670" w14:textId="77777777" w:rsidR="0053319E" w:rsidRPr="0053319E" w:rsidRDefault="0053319E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6"/>
              </w:rPr>
            </w:pPr>
          </w:p>
          <w:p w14:paraId="13256BCE" w14:textId="77777777" w:rsidR="000178F4" w:rsidRPr="009E5D80" w:rsidRDefault="000178F4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Doc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14:paraId="1DA57942" w14:textId="77777777" w:rsidR="0053319E" w:rsidRPr="0053319E" w:rsidRDefault="0053319E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14:paraId="70298E06" w14:textId="77777777" w:rsidR="000178F4" w:rsidRPr="009E5D80" w:rsidRDefault="000178F4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PP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53A6D1A" w14:textId="77777777" w:rsidR="0053319E" w:rsidRPr="0053319E" w:rsidRDefault="0053319E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14:paraId="2D7827BB" w14:textId="77777777" w:rsidR="000178F4" w:rsidRPr="009E5D80" w:rsidRDefault="000178F4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Other</w:t>
            </w:r>
          </w:p>
        </w:tc>
      </w:tr>
      <w:tr w:rsidR="00992D53" w:rsidRPr="009E5D80" w14:paraId="36D97840" w14:textId="77777777" w:rsidTr="00670E58">
        <w:trPr>
          <w:trHeight w:val="53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BABA0B" w14:textId="77777777" w:rsidR="000178F4" w:rsidRPr="000178F4" w:rsidRDefault="000178F4" w:rsidP="00670E58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FF9B6" w14:textId="77777777" w:rsidR="000178F4" w:rsidRPr="000178F4" w:rsidRDefault="000178F4" w:rsidP="00670E58">
            <w:pPr>
              <w:spacing w:after="0" w:line="240" w:lineRule="auto"/>
              <w:rPr>
                <w:rFonts w:ascii="Cambria" w:eastAsia="Calibri" w:hAnsi="Cambria"/>
              </w:rPr>
            </w:pPr>
          </w:p>
          <w:p w14:paraId="699B7A0E" w14:textId="77777777" w:rsidR="000178F4" w:rsidRPr="000178F4" w:rsidRDefault="000178F4" w:rsidP="00670E58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A65B1B" w14:textId="77777777" w:rsidR="000178F4" w:rsidRPr="000178F4" w:rsidRDefault="000178F4" w:rsidP="00670E58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01E37D" w14:textId="77777777" w:rsidR="000178F4" w:rsidRPr="000178F4" w:rsidRDefault="000178F4" w:rsidP="00670E58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11398" w14:textId="77777777" w:rsidR="000178F4" w:rsidRPr="000178F4" w:rsidRDefault="000178F4" w:rsidP="00670E58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</w:tr>
      <w:tr w:rsidR="00992D53" w:rsidRPr="009E5D80" w14:paraId="774E211E" w14:textId="77777777" w:rsidTr="00670E58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E6F468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B2CB8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2F811B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78E915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2C9A3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</w:tr>
      <w:tr w:rsidR="00992D53" w:rsidRPr="009E5D80" w14:paraId="4E21A9D7" w14:textId="77777777" w:rsidTr="00670E58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5970DE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BA222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14:paraId="4D97AFA4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3A16BF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  <w:p w14:paraId="02877F79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31EF85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  <w:p w14:paraId="4DBE7B63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06D0B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  <w:p w14:paraId="02B3FDF1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758D71BC" w14:textId="77777777" w:rsidTr="00670E58">
        <w:trPr>
          <w:trHeight w:val="565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7D8C26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85FD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FF223D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D14439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2EBD1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5A2901AB" w14:textId="77777777" w:rsidTr="00670E58">
        <w:trPr>
          <w:trHeight w:val="54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513E12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70D49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556DB3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5E7779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A11C8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6D512875" w14:textId="77777777" w:rsidTr="00670E58">
        <w:trPr>
          <w:trHeight w:val="61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31E771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8D095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B6F21E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734AD5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A905D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5858A274" w14:textId="77777777" w:rsidTr="00670E58">
        <w:trPr>
          <w:trHeight w:val="45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0730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342B1DA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14:paraId="00ADC3E1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25402D63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2A19ED9C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FBD32F4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10E76A95" w14:textId="77777777" w:rsidTr="00670E58">
        <w:trPr>
          <w:trHeight w:val="345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5D1C33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E0FA520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14:paraId="593E72DF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4BC9C255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1631113F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36F539C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5CA3220F" w14:textId="77777777" w:rsidTr="00670E58">
        <w:trPr>
          <w:trHeight w:val="584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F0809E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D82E080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14:paraId="00EB63B3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615C6B4B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318D0EF7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B83DC32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992D53" w:rsidRPr="009E5D80" w14:paraId="08A0E61B" w14:textId="77777777" w:rsidTr="00670E58">
        <w:trPr>
          <w:trHeight w:val="476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95E869E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A5F4E30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14:paraId="75476BC3" w14:textId="77777777" w:rsidR="000178F4" w:rsidRPr="000178F4" w:rsidRDefault="000178F4" w:rsidP="00670E58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4FFE205C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632C4176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3D8361E" w14:textId="77777777" w:rsidR="000178F4" w:rsidRPr="000178F4" w:rsidRDefault="000178F4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3F79BE" w:rsidRPr="009E5D80" w14:paraId="50DB0632" w14:textId="77777777" w:rsidTr="00A2150F">
        <w:trPr>
          <w:trHeight w:val="719"/>
        </w:trPr>
        <w:tc>
          <w:tcPr>
            <w:tcW w:w="2875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A85F0B" w14:textId="77777777" w:rsidR="003F79BE" w:rsidRPr="00B30976" w:rsidRDefault="003F79BE" w:rsidP="00670E58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0"/>
                <w:szCs w:val="40"/>
              </w:rPr>
            </w:pPr>
            <w:r w:rsidRPr="00B30976">
              <w:rPr>
                <w:rFonts w:ascii="Cambria" w:eastAsia="Calibri" w:hAnsi="Cambria"/>
                <w:b/>
                <w:color w:val="1F3864"/>
                <w:sz w:val="40"/>
                <w:szCs w:val="40"/>
              </w:rPr>
              <w:t>Spec</w:t>
            </w:r>
            <w:r w:rsidR="00B30976" w:rsidRPr="00B30976">
              <w:rPr>
                <w:rFonts w:ascii="Cambria" w:eastAsia="Calibri" w:hAnsi="Cambria"/>
                <w:b/>
                <w:color w:val="1F3864"/>
                <w:sz w:val="40"/>
                <w:szCs w:val="40"/>
              </w:rPr>
              <w:t>ifications</w:t>
            </w:r>
            <w:r w:rsidRPr="00B30976">
              <w:rPr>
                <w:rFonts w:ascii="Cambria" w:eastAsia="Calibri" w:hAnsi="Cambria"/>
                <w:b/>
                <w:color w:val="1F3864"/>
                <w:sz w:val="40"/>
                <w:szCs w:val="40"/>
              </w:rPr>
              <w:t xml:space="preserve"> &amp; Tolerances:</w:t>
            </w:r>
          </w:p>
          <w:p w14:paraId="6695BFC6" w14:textId="77777777" w:rsidR="001937BB" w:rsidRDefault="001937BB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14:paraId="1952FC8B" w14:textId="79F27C41" w:rsidR="003F79BE" w:rsidRPr="001937BB" w:rsidRDefault="003F79BE" w:rsidP="00670E58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  <w:r w:rsidRPr="001937BB">
              <w:rPr>
                <w:rFonts w:ascii="Cambria" w:eastAsia="Calibri" w:hAnsi="Cambria"/>
                <w:color w:val="1F3864"/>
                <w:sz w:val="28"/>
                <w:szCs w:val="28"/>
              </w:rPr>
              <w:t xml:space="preserve">Note the specs and tolerances needed for the job so that training can be as targeted as possible.  </w:t>
            </w:r>
          </w:p>
          <w:p w14:paraId="1FAF2848" w14:textId="77777777" w:rsidR="003F79BE" w:rsidRDefault="003F79BE" w:rsidP="00670E58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14:paraId="1DA90615" w14:textId="77777777" w:rsidR="003F79BE" w:rsidRPr="009E5D80" w:rsidRDefault="003F79BE" w:rsidP="00670E58">
            <w:pPr>
              <w:spacing w:after="0" w:line="240" w:lineRule="auto"/>
              <w:rPr>
                <w:rFonts w:eastAsia="Calibri"/>
                <w:color w:val="1F3864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85B28BF" w14:textId="77777777" w:rsidR="0053319E" w:rsidRPr="0053319E" w:rsidRDefault="0053319E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14:paraId="5C370E69" w14:textId="77777777" w:rsidR="003F79BE" w:rsidRPr="009E5D80" w:rsidRDefault="003F79BE" w:rsidP="00670E58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 xml:space="preserve">Quality </w:t>
            </w:r>
            <w:r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>Spec</w:t>
            </w:r>
            <w:r w:rsidR="0053319E"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>.</w:t>
            </w:r>
            <w:r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 xml:space="preserve">/ </w:t>
            </w:r>
            <w:r w:rsidRPr="009E5D80"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>Tolerance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730C90E" w14:textId="77777777" w:rsidR="0053319E" w:rsidRDefault="0053319E" w:rsidP="003F79BE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</w:p>
          <w:p w14:paraId="359E020B" w14:textId="77777777" w:rsidR="003F79BE" w:rsidRPr="009E5D80" w:rsidRDefault="003F79BE" w:rsidP="003F79BE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Example</w:t>
            </w:r>
            <w:r>
              <w:rPr>
                <w:rFonts w:ascii="Cambria" w:eastAsia="Calibri" w:hAnsi="Cambria"/>
                <w:b/>
                <w:color w:val="1F3864"/>
                <w:sz w:val="28"/>
              </w:rPr>
              <w:t>/Notes</w:t>
            </w:r>
          </w:p>
          <w:p w14:paraId="09C11F50" w14:textId="77777777" w:rsidR="003F79BE" w:rsidRPr="009E5D80" w:rsidRDefault="003F79BE" w:rsidP="003F79BE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</w:p>
        </w:tc>
      </w:tr>
      <w:tr w:rsidR="003F79BE" w:rsidRPr="009E5D80" w14:paraId="53C8E2FB" w14:textId="77777777" w:rsidTr="00A2150F">
        <w:trPr>
          <w:trHeight w:val="542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898699" w14:textId="77777777" w:rsidR="003F79BE" w:rsidRPr="009E5D80" w:rsidRDefault="003F79BE" w:rsidP="00670E58">
            <w:pPr>
              <w:spacing w:after="0" w:line="240" w:lineRule="auto"/>
              <w:rPr>
                <w:rFonts w:eastAsia="Calibri"/>
                <w:color w:val="1F3864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DA501" w14:textId="77777777" w:rsidR="003F79BE" w:rsidRPr="009E5D80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color w:val="1F3864"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FCFEF" w14:textId="77777777" w:rsidR="003F79BE" w:rsidRPr="009E5D80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color w:val="1F3864"/>
                <w:sz w:val="24"/>
              </w:rPr>
            </w:pPr>
          </w:p>
        </w:tc>
      </w:tr>
      <w:tr w:rsidR="003F79BE" w:rsidRPr="009E5D80" w14:paraId="295C67B0" w14:textId="77777777" w:rsidTr="00A2150F">
        <w:trPr>
          <w:trHeight w:val="533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B8AB3F" w14:textId="77777777" w:rsidR="003F79BE" w:rsidRPr="000178F4" w:rsidRDefault="003F79BE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E7797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E9E50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3F79BE" w:rsidRPr="009E5D80" w14:paraId="08DBF865" w14:textId="77777777" w:rsidTr="00A2150F">
        <w:trPr>
          <w:trHeight w:val="533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0291E5" w14:textId="77777777" w:rsidR="003F79BE" w:rsidRPr="000178F4" w:rsidRDefault="003F79BE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3D88E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79BAC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3F79BE" w:rsidRPr="009E5D80" w14:paraId="5718A1EC" w14:textId="77777777" w:rsidTr="00A2150F">
        <w:trPr>
          <w:trHeight w:val="539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D4E52C" w14:textId="77777777" w:rsidR="003F79BE" w:rsidRPr="000178F4" w:rsidRDefault="003F79BE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8C8CF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CA8E9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3F79BE" w:rsidRPr="009E5D80" w14:paraId="6E7B4A57" w14:textId="77777777" w:rsidTr="00A2150F">
        <w:trPr>
          <w:trHeight w:val="542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08CC2C" w14:textId="77777777" w:rsidR="003F79BE" w:rsidRPr="000178F4" w:rsidRDefault="003F79BE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DB456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C26D9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3F79BE" w:rsidRPr="009E5D80" w14:paraId="1FBCDB56" w14:textId="77777777" w:rsidTr="00A2150F">
        <w:trPr>
          <w:trHeight w:val="614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DFE106" w14:textId="77777777" w:rsidR="003F79BE" w:rsidRPr="000178F4" w:rsidRDefault="003F79BE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84892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4D505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3F79BE" w:rsidRPr="009E5D80" w14:paraId="28D6E19E" w14:textId="77777777" w:rsidTr="00A2150F">
        <w:trPr>
          <w:trHeight w:val="521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746C3" w14:textId="77777777" w:rsidR="003F79BE" w:rsidRPr="000178F4" w:rsidRDefault="003F79BE" w:rsidP="00670E58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27C7D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E6C20" w14:textId="77777777" w:rsidR="003F79BE" w:rsidRPr="000178F4" w:rsidRDefault="003F79BE" w:rsidP="00670E58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</w:tbl>
    <w:p w14:paraId="569A3AA5" w14:textId="77777777" w:rsidR="00670E58" w:rsidRDefault="00670E58" w:rsidP="00670E58">
      <w:pPr>
        <w:pStyle w:val="Title"/>
        <w:pBdr>
          <w:bottom w:val="none" w:sz="0" w:space="0" w:color="auto"/>
        </w:pBdr>
        <w:jc w:val="center"/>
        <w:rPr>
          <w:rFonts w:ascii="Cambria" w:hAnsi="Cambria"/>
        </w:rPr>
      </w:pPr>
    </w:p>
    <w:p w14:paraId="75C8BA62" w14:textId="60A578E1" w:rsidR="00032BE8" w:rsidRPr="00DB393D" w:rsidRDefault="00032BE8" w:rsidP="00B71EAB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Cambria" w:hAnsi="Cambria"/>
        </w:rPr>
        <w:lastRenderedPageBreak/>
        <w:t>Safety Awareness</w:t>
      </w:r>
    </w:p>
    <w:p w14:paraId="30A337C4" w14:textId="77777777" w:rsidR="009E57AA" w:rsidRPr="00677BF8" w:rsidRDefault="009E57AA" w:rsidP="00032BE8">
      <w:pPr>
        <w:rPr>
          <w:rFonts w:cs="Arial"/>
          <w:sz w:val="12"/>
        </w:rPr>
      </w:pPr>
    </w:p>
    <w:p w14:paraId="009F1EEB" w14:textId="77777777" w:rsidR="00DF5264" w:rsidRDefault="00032BE8" w:rsidP="00032BE8">
      <w:pPr>
        <w:rPr>
          <w:rStyle w:val="Emphasis"/>
          <w:rFonts w:ascii="Cambria" w:hAnsi="Cambria"/>
          <w:b/>
          <w:color w:val="5B9BD5"/>
          <w:sz w:val="24"/>
        </w:rPr>
      </w:pPr>
      <w:r>
        <w:rPr>
          <w:rStyle w:val="Emphasis"/>
          <w:rFonts w:ascii="Cambria" w:hAnsi="Cambria"/>
          <w:b/>
          <w:color w:val="5B9BD5"/>
          <w:sz w:val="24"/>
        </w:rPr>
        <w:t>Identify the primary Safety concerns.</w:t>
      </w:r>
      <w:r w:rsidR="000178F4">
        <w:rPr>
          <w:rStyle w:val="Emphasis"/>
          <w:rFonts w:ascii="Cambria" w:hAnsi="Cambria"/>
          <w:b/>
          <w:color w:val="5B9BD5"/>
          <w:sz w:val="24"/>
        </w:rPr>
        <w:t xml:space="preserve">  </w:t>
      </w:r>
    </w:p>
    <w:p w14:paraId="7371C023" w14:textId="77777777" w:rsidR="0053319E" w:rsidRPr="0053319E" w:rsidRDefault="0053319E" w:rsidP="00032BE8">
      <w:pPr>
        <w:rPr>
          <w:color w:val="5B9BD5"/>
          <w:sz w:val="2"/>
        </w:rPr>
      </w:pP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700"/>
        <w:gridCol w:w="4230"/>
      </w:tblGrid>
      <w:tr w:rsidR="009E57AA" w:rsidRPr="00677BF8" w14:paraId="6F78B162" w14:textId="77777777" w:rsidTr="00677BF8">
        <w:tc>
          <w:tcPr>
            <w:tcW w:w="3060" w:type="dxa"/>
            <w:shd w:val="clear" w:color="auto" w:fill="F2F2F2"/>
          </w:tcPr>
          <w:p w14:paraId="6DE4E358" w14:textId="77777777" w:rsidR="0053319E" w:rsidRPr="0053319E" w:rsidRDefault="0053319E" w:rsidP="00032BE8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14:paraId="00F28A41" w14:textId="77777777" w:rsidR="009E57AA" w:rsidRPr="009E5D80" w:rsidRDefault="009E57AA" w:rsidP="00032BE8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Safety Hazard</w:t>
            </w:r>
          </w:p>
        </w:tc>
        <w:tc>
          <w:tcPr>
            <w:tcW w:w="2700" w:type="dxa"/>
            <w:shd w:val="clear" w:color="auto" w:fill="F2F2F2"/>
          </w:tcPr>
          <w:p w14:paraId="73AE86A6" w14:textId="77777777" w:rsidR="0053319E" w:rsidRPr="0053319E" w:rsidRDefault="0053319E" w:rsidP="00032BE8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14:paraId="09708080" w14:textId="77777777" w:rsidR="009E57AA" w:rsidRPr="009E5D80" w:rsidRDefault="00032BE8" w:rsidP="00032BE8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Job/</w:t>
            </w:r>
            <w:r w:rsidR="009E57AA" w:rsidRPr="009E5D80">
              <w:rPr>
                <w:rFonts w:ascii="Cambria" w:hAnsi="Cambria" w:cs="Arial"/>
                <w:b/>
                <w:color w:val="1F3864"/>
                <w:sz w:val="28"/>
              </w:rPr>
              <w:t>Location</w:t>
            </w:r>
          </w:p>
        </w:tc>
        <w:tc>
          <w:tcPr>
            <w:tcW w:w="4230" w:type="dxa"/>
            <w:shd w:val="clear" w:color="auto" w:fill="F2F2F2"/>
          </w:tcPr>
          <w:p w14:paraId="3BFE669F" w14:textId="77777777" w:rsidR="0053319E" w:rsidRPr="0053319E" w:rsidRDefault="0053319E" w:rsidP="00032BE8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14:paraId="29B3BD7A" w14:textId="77777777" w:rsidR="009E57AA" w:rsidRPr="009E5D80" w:rsidRDefault="009E57AA" w:rsidP="00032BE8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Comments</w:t>
            </w:r>
          </w:p>
        </w:tc>
      </w:tr>
      <w:tr w:rsidR="009E57AA" w:rsidRPr="00677BF8" w14:paraId="016EDE8E" w14:textId="77777777" w:rsidTr="00032BE8">
        <w:tc>
          <w:tcPr>
            <w:tcW w:w="3060" w:type="dxa"/>
          </w:tcPr>
          <w:p w14:paraId="0439E20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3BA20AD4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52863564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01BB1705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2514C4BE" w14:textId="77777777" w:rsidTr="00032BE8">
        <w:tc>
          <w:tcPr>
            <w:tcW w:w="3060" w:type="dxa"/>
          </w:tcPr>
          <w:p w14:paraId="155CA8DC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1EC6BE09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497515E0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2BD4FDA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74674BA6" w14:textId="77777777" w:rsidTr="00032BE8">
        <w:tc>
          <w:tcPr>
            <w:tcW w:w="3060" w:type="dxa"/>
          </w:tcPr>
          <w:p w14:paraId="28CC8045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4861A956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65AA3303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4D73F413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6358BD27" w14:textId="77777777" w:rsidTr="00032BE8">
        <w:tc>
          <w:tcPr>
            <w:tcW w:w="3060" w:type="dxa"/>
          </w:tcPr>
          <w:p w14:paraId="39CE1BD6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330EB663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5677BF0B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4AE8E2FC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0C368F75" w14:textId="77777777" w:rsidTr="00032BE8">
        <w:tc>
          <w:tcPr>
            <w:tcW w:w="3060" w:type="dxa"/>
          </w:tcPr>
          <w:p w14:paraId="5E5D78A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42EB7A2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5EBB4825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51CBA2E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44534C61" w14:textId="77777777" w:rsidTr="00032BE8">
        <w:tc>
          <w:tcPr>
            <w:tcW w:w="3060" w:type="dxa"/>
          </w:tcPr>
          <w:p w14:paraId="242A2CC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0105C89C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55EDC01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1CF028A0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3BDD2035" w14:textId="77777777" w:rsidTr="00032BE8">
        <w:tc>
          <w:tcPr>
            <w:tcW w:w="3060" w:type="dxa"/>
          </w:tcPr>
          <w:p w14:paraId="4AA5FF4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5D40138C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7E3AD53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3213C79A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D7569C7" w14:textId="77777777" w:rsidTr="00032BE8">
        <w:tc>
          <w:tcPr>
            <w:tcW w:w="3060" w:type="dxa"/>
          </w:tcPr>
          <w:p w14:paraId="2D29731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2A31DB8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55C09D04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595498C4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3D73623" w14:textId="77777777" w:rsidTr="00032BE8">
        <w:tc>
          <w:tcPr>
            <w:tcW w:w="3060" w:type="dxa"/>
          </w:tcPr>
          <w:p w14:paraId="3C67B137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71064E1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19EFA526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199F6AF7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08442010" w14:textId="77777777" w:rsidTr="00032BE8">
        <w:tc>
          <w:tcPr>
            <w:tcW w:w="3060" w:type="dxa"/>
          </w:tcPr>
          <w:p w14:paraId="42449D3A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5D50A2F8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7988E952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146BD7D7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</w:tbl>
    <w:p w14:paraId="388EA7D5" w14:textId="77777777" w:rsidR="009E57AA" w:rsidRDefault="009E57AA" w:rsidP="00366D17">
      <w:pPr>
        <w:jc w:val="center"/>
        <w:rPr>
          <w:rFonts w:ascii="Arial" w:hAnsi="Arial" w:cs="Arial"/>
        </w:rPr>
      </w:pPr>
    </w:p>
    <w:p w14:paraId="53C95BB0" w14:textId="43530376" w:rsidR="00032BE8" w:rsidRPr="00DB393D" w:rsidRDefault="009E57AA" w:rsidP="00B71EAB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Arial" w:hAnsi="Arial" w:cs="Arial"/>
        </w:rPr>
        <w:br w:type="page"/>
      </w:r>
      <w:r w:rsidR="00032BE8">
        <w:rPr>
          <w:rFonts w:ascii="Cambria" w:hAnsi="Cambria"/>
        </w:rPr>
        <w:lastRenderedPageBreak/>
        <w:t>Terminology</w:t>
      </w:r>
    </w:p>
    <w:p w14:paraId="6ECF4973" w14:textId="77777777" w:rsidR="00032BE8" w:rsidRPr="00677BF8" w:rsidRDefault="00032BE8" w:rsidP="00032BE8">
      <w:pPr>
        <w:rPr>
          <w:rFonts w:cs="Arial"/>
          <w:sz w:val="12"/>
        </w:rPr>
      </w:pPr>
    </w:p>
    <w:p w14:paraId="2141AACE" w14:textId="77777777" w:rsidR="00032BE8" w:rsidRPr="00677BF8" w:rsidRDefault="00032BE8" w:rsidP="00032BE8">
      <w:r>
        <w:rPr>
          <w:rStyle w:val="Emphasis"/>
          <w:rFonts w:ascii="Cambria" w:hAnsi="Cambria"/>
          <w:b/>
          <w:color w:val="5B9BD5"/>
          <w:sz w:val="24"/>
        </w:rPr>
        <w:t>List any terms to remember, including company-specific jargon and acronyms.</w:t>
      </w:r>
    </w:p>
    <w:p w14:paraId="6F425535" w14:textId="77777777" w:rsidR="00DF5264" w:rsidRPr="0053319E" w:rsidRDefault="00DF5264" w:rsidP="00366D17">
      <w:pPr>
        <w:jc w:val="center"/>
        <w:rPr>
          <w:rFonts w:ascii="Arial" w:hAnsi="Arial" w:cs="Arial"/>
          <w:b/>
          <w:sz w:val="6"/>
          <w:szCs w:val="6"/>
        </w:rPr>
      </w:pP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9"/>
        <w:gridCol w:w="7451"/>
      </w:tblGrid>
      <w:tr w:rsidR="009E57AA" w:rsidRPr="00677BF8" w14:paraId="1D72865A" w14:textId="77777777" w:rsidTr="00677BF8">
        <w:trPr>
          <w:trHeight w:val="620"/>
        </w:trPr>
        <w:tc>
          <w:tcPr>
            <w:tcW w:w="2539" w:type="dxa"/>
            <w:shd w:val="clear" w:color="auto" w:fill="F2F2F2"/>
          </w:tcPr>
          <w:p w14:paraId="5ECBD12E" w14:textId="77777777" w:rsidR="0053319E" w:rsidRPr="0053319E" w:rsidRDefault="0053319E" w:rsidP="004D6FC4">
            <w:pPr>
              <w:jc w:val="center"/>
              <w:rPr>
                <w:rFonts w:ascii="Cambria" w:hAnsi="Cambria" w:cs="Arial"/>
                <w:b/>
                <w:color w:val="1F3864"/>
                <w:sz w:val="6"/>
              </w:rPr>
            </w:pPr>
          </w:p>
          <w:p w14:paraId="4C24C686" w14:textId="77777777" w:rsidR="009E57AA" w:rsidRPr="009E5D80" w:rsidRDefault="009E57AA" w:rsidP="004D6FC4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Term</w:t>
            </w:r>
          </w:p>
        </w:tc>
        <w:tc>
          <w:tcPr>
            <w:tcW w:w="7451" w:type="dxa"/>
            <w:shd w:val="clear" w:color="auto" w:fill="F2F2F2"/>
          </w:tcPr>
          <w:p w14:paraId="39E0E356" w14:textId="77777777" w:rsidR="0053319E" w:rsidRPr="0053319E" w:rsidRDefault="0053319E" w:rsidP="004D6FC4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14:paraId="037E4039" w14:textId="77777777" w:rsidR="009E57AA" w:rsidRPr="009E5D80" w:rsidRDefault="009E57AA" w:rsidP="004D6FC4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Definition</w:t>
            </w:r>
          </w:p>
        </w:tc>
      </w:tr>
      <w:tr w:rsidR="009E57AA" w:rsidRPr="00677BF8" w14:paraId="7839909E" w14:textId="77777777" w:rsidTr="0056571A">
        <w:trPr>
          <w:trHeight w:hRule="exact" w:val="706"/>
        </w:trPr>
        <w:tc>
          <w:tcPr>
            <w:tcW w:w="2539" w:type="dxa"/>
          </w:tcPr>
          <w:p w14:paraId="4D98F4A6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7FEE68DB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F0462FA" w14:textId="77777777" w:rsidTr="0056571A">
        <w:trPr>
          <w:trHeight w:hRule="exact" w:val="706"/>
        </w:trPr>
        <w:tc>
          <w:tcPr>
            <w:tcW w:w="2539" w:type="dxa"/>
          </w:tcPr>
          <w:p w14:paraId="536DEF5D" w14:textId="77777777" w:rsidR="0056571A" w:rsidRPr="00677BF8" w:rsidRDefault="0056571A" w:rsidP="00A6278C">
            <w:pPr>
              <w:rPr>
                <w:rFonts w:ascii="Arial" w:hAnsi="Arial" w:cs="Arial"/>
              </w:rPr>
            </w:pPr>
          </w:p>
          <w:p w14:paraId="3B84A744" w14:textId="77777777" w:rsidR="0056571A" w:rsidRPr="00677BF8" w:rsidRDefault="0056571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6B11A56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62F73A01" w14:textId="77777777" w:rsidTr="0056571A">
        <w:trPr>
          <w:trHeight w:hRule="exact" w:val="706"/>
        </w:trPr>
        <w:tc>
          <w:tcPr>
            <w:tcW w:w="2539" w:type="dxa"/>
          </w:tcPr>
          <w:p w14:paraId="0655C799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23D6E398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05E5FBB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0F3E7443" w14:textId="77777777" w:rsidTr="0056571A">
        <w:trPr>
          <w:trHeight w:hRule="exact" w:val="706"/>
        </w:trPr>
        <w:tc>
          <w:tcPr>
            <w:tcW w:w="2539" w:type="dxa"/>
          </w:tcPr>
          <w:p w14:paraId="417928FB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6025FF3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2CBDFA77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261A105F" w14:textId="77777777" w:rsidTr="0056571A">
        <w:trPr>
          <w:trHeight w:hRule="exact" w:val="706"/>
        </w:trPr>
        <w:tc>
          <w:tcPr>
            <w:tcW w:w="2539" w:type="dxa"/>
          </w:tcPr>
          <w:p w14:paraId="69FED753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709772B3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7D183E46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262C8E4" w14:textId="77777777" w:rsidTr="0056571A">
        <w:trPr>
          <w:trHeight w:hRule="exact" w:val="706"/>
        </w:trPr>
        <w:tc>
          <w:tcPr>
            <w:tcW w:w="2539" w:type="dxa"/>
          </w:tcPr>
          <w:p w14:paraId="50F2D99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0F93325B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1CFF8A21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318A03DD" w14:textId="77777777" w:rsidTr="0056571A">
        <w:trPr>
          <w:trHeight w:hRule="exact" w:val="706"/>
        </w:trPr>
        <w:tc>
          <w:tcPr>
            <w:tcW w:w="2539" w:type="dxa"/>
          </w:tcPr>
          <w:p w14:paraId="72C18F71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06A8E03C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17AF0CC8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66BAAC6C" w14:textId="77777777" w:rsidTr="0056571A">
        <w:trPr>
          <w:trHeight w:hRule="exact" w:val="706"/>
        </w:trPr>
        <w:tc>
          <w:tcPr>
            <w:tcW w:w="2539" w:type="dxa"/>
          </w:tcPr>
          <w:p w14:paraId="16C2F966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50E675C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344218B5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1D96756" w14:textId="77777777" w:rsidTr="0056571A">
        <w:trPr>
          <w:trHeight w:hRule="exact" w:val="706"/>
        </w:trPr>
        <w:tc>
          <w:tcPr>
            <w:tcW w:w="2539" w:type="dxa"/>
          </w:tcPr>
          <w:p w14:paraId="22758ED1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12F4AAC4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4F47D594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241AC4F8" w14:textId="77777777" w:rsidTr="0056571A">
        <w:trPr>
          <w:trHeight w:hRule="exact" w:val="706"/>
        </w:trPr>
        <w:tc>
          <w:tcPr>
            <w:tcW w:w="2539" w:type="dxa"/>
          </w:tcPr>
          <w:p w14:paraId="5C5DF62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1BBA156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4CD50B2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CC01358" w14:textId="77777777" w:rsidTr="0056571A">
        <w:trPr>
          <w:trHeight w:hRule="exact" w:val="706"/>
        </w:trPr>
        <w:tc>
          <w:tcPr>
            <w:tcW w:w="2539" w:type="dxa"/>
          </w:tcPr>
          <w:p w14:paraId="32032F18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3F326CC2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0C831B6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7BCD017" w14:textId="77777777" w:rsidTr="0056571A">
        <w:trPr>
          <w:trHeight w:hRule="exact" w:val="706"/>
        </w:trPr>
        <w:tc>
          <w:tcPr>
            <w:tcW w:w="2539" w:type="dxa"/>
          </w:tcPr>
          <w:p w14:paraId="0FB2DC48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5BB96A4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73301C5B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1A3F5ADD" w14:textId="77777777" w:rsidTr="0056571A">
        <w:trPr>
          <w:trHeight w:hRule="exact" w:val="706"/>
        </w:trPr>
        <w:tc>
          <w:tcPr>
            <w:tcW w:w="2539" w:type="dxa"/>
          </w:tcPr>
          <w:p w14:paraId="4187ADB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0D210C05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47D6E5EC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  <w:tr w:rsidR="009E57AA" w:rsidRPr="00677BF8" w14:paraId="7811DF2E" w14:textId="77777777" w:rsidTr="0056571A">
        <w:trPr>
          <w:trHeight w:hRule="exact" w:val="706"/>
        </w:trPr>
        <w:tc>
          <w:tcPr>
            <w:tcW w:w="2539" w:type="dxa"/>
          </w:tcPr>
          <w:p w14:paraId="0B8D98BF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  <w:p w14:paraId="52297D4D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  <w:tc>
          <w:tcPr>
            <w:tcW w:w="7451" w:type="dxa"/>
          </w:tcPr>
          <w:p w14:paraId="1CB8C95E" w14:textId="77777777" w:rsidR="009E57AA" w:rsidRPr="00677BF8" w:rsidRDefault="009E57AA" w:rsidP="00A6278C">
            <w:pPr>
              <w:rPr>
                <w:rFonts w:ascii="Arial" w:hAnsi="Arial" w:cs="Arial"/>
              </w:rPr>
            </w:pPr>
          </w:p>
        </w:tc>
      </w:tr>
    </w:tbl>
    <w:p w14:paraId="60ABE537" w14:textId="77777777" w:rsidR="009E57AA" w:rsidRDefault="009E57AA" w:rsidP="009E57AA">
      <w:pPr>
        <w:rPr>
          <w:rFonts w:ascii="Arial" w:hAnsi="Arial" w:cs="Arial"/>
        </w:rPr>
      </w:pPr>
    </w:p>
    <w:p w14:paraId="3D855269" w14:textId="0DE4AAD8" w:rsidR="0085086E" w:rsidRPr="0056571A" w:rsidRDefault="009E57AA" w:rsidP="00B71EAB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Arial" w:hAnsi="Arial" w:cs="Arial"/>
        </w:rPr>
        <w:br w:type="page"/>
      </w:r>
      <w:r w:rsidR="0085086E">
        <w:rPr>
          <w:rFonts w:ascii="Cambria" w:hAnsi="Cambria"/>
        </w:rPr>
        <w:lastRenderedPageBreak/>
        <w:t>Daily Reflection</w:t>
      </w:r>
    </w:p>
    <w:p w14:paraId="3EB76168" w14:textId="77777777" w:rsidR="0085086E" w:rsidRPr="00677BF8" w:rsidRDefault="0085086E" w:rsidP="0085086E">
      <w:pPr>
        <w:rPr>
          <w:b/>
          <w:sz w:val="12"/>
        </w:rPr>
      </w:pPr>
    </w:p>
    <w:p w14:paraId="1C20B5C4" w14:textId="77777777" w:rsidR="0085086E" w:rsidRPr="004D6FC4" w:rsidRDefault="0085086E" w:rsidP="0085086E">
      <w:pPr>
        <w:rPr>
          <w:rFonts w:ascii="Cambria" w:hAnsi="Cambria"/>
          <w:sz w:val="24"/>
        </w:rPr>
      </w:pPr>
      <w:r w:rsidRPr="009E5D80">
        <w:rPr>
          <w:rFonts w:ascii="Cambria" w:hAnsi="Cambria"/>
          <w:b/>
          <w:color w:val="1F3864"/>
          <w:sz w:val="28"/>
        </w:rPr>
        <w:t>Date:</w:t>
      </w:r>
      <w:r w:rsidRPr="009E5D80">
        <w:rPr>
          <w:rFonts w:ascii="Cambria" w:hAnsi="Cambria"/>
          <w:color w:val="1F3864"/>
          <w:sz w:val="28"/>
        </w:rPr>
        <w:t xml:space="preserve">  ____________________   </w:t>
      </w:r>
      <w:r w:rsidRPr="009E5D80">
        <w:rPr>
          <w:rFonts w:ascii="Cambria" w:hAnsi="Cambria"/>
          <w:b/>
          <w:color w:val="1F3864"/>
          <w:sz w:val="28"/>
        </w:rPr>
        <w:t>Training Location/Topics:</w:t>
      </w:r>
      <w:r w:rsidRPr="009E5D80">
        <w:rPr>
          <w:rFonts w:ascii="Cambria" w:hAnsi="Cambria"/>
          <w:color w:val="1F3864"/>
          <w:sz w:val="28"/>
        </w:rPr>
        <w:t xml:space="preserve">  ___</w:t>
      </w:r>
      <w:r w:rsidRPr="009E5D80">
        <w:rPr>
          <w:rFonts w:ascii="Cambria" w:hAnsi="Cambria"/>
          <w:sz w:val="28"/>
        </w:rPr>
        <w:t>__</w:t>
      </w:r>
      <w:r w:rsidRPr="004D6FC4">
        <w:rPr>
          <w:rFonts w:ascii="Cambria" w:hAnsi="Cambria"/>
          <w:sz w:val="24"/>
        </w:rPr>
        <w:t>______________</w:t>
      </w:r>
      <w:r>
        <w:rPr>
          <w:rFonts w:ascii="Cambria" w:hAnsi="Cambria"/>
          <w:sz w:val="24"/>
        </w:rPr>
        <w:t>__</w:t>
      </w:r>
      <w:r w:rsidRPr="004D6FC4">
        <w:rPr>
          <w:rFonts w:ascii="Cambria" w:hAnsi="Cambria"/>
          <w:sz w:val="24"/>
        </w:rPr>
        <w:t>________</w:t>
      </w:r>
      <w:r>
        <w:rPr>
          <w:rFonts w:ascii="Cambria" w:hAnsi="Cambria"/>
          <w:sz w:val="24"/>
        </w:rPr>
        <w:t>_______</w:t>
      </w:r>
    </w:p>
    <w:p w14:paraId="2DE9D1A8" w14:textId="77777777" w:rsidR="0085086E" w:rsidRPr="004D6FC4" w:rsidRDefault="0085086E" w:rsidP="00DF5264">
      <w:pPr>
        <w:rPr>
          <w:rFonts w:ascii="Cambria" w:hAnsi="Cambria"/>
          <w:b/>
          <w:sz w:val="44"/>
          <w:szCs w:val="44"/>
        </w:rPr>
      </w:pPr>
    </w:p>
    <w:p w14:paraId="7E1CEF5F" w14:textId="77777777" w:rsidR="00DF5264" w:rsidRPr="004D6FC4" w:rsidRDefault="00DF5264" w:rsidP="00DF526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What were the key learning points for you today?</w:t>
      </w:r>
    </w:p>
    <w:p w14:paraId="37180B72" w14:textId="77777777" w:rsidR="00BB0162" w:rsidRPr="004D6FC4" w:rsidRDefault="00BB0162">
      <w:pPr>
        <w:rPr>
          <w:rFonts w:ascii="Cambria" w:hAnsi="Cambria"/>
        </w:rPr>
      </w:pPr>
      <w:bookmarkStart w:id="0" w:name="OLE_LINK1"/>
      <w:bookmarkStart w:id="1" w:name="OLE_LINK2"/>
      <w:r w:rsidRPr="004D6FC4">
        <w:rPr>
          <w:rFonts w:ascii="Cambria" w:hAnsi="Cambria"/>
        </w:rPr>
        <w:t>___________________________________________________________________________________</w:t>
      </w:r>
      <w:r w:rsidR="004D6FC4"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307BD8AD" w14:textId="77777777" w:rsidR="00BB0162" w:rsidRPr="004D6FC4" w:rsidRDefault="00BB0162" w:rsidP="00BB0162">
      <w:pPr>
        <w:spacing w:after="0"/>
        <w:rPr>
          <w:rFonts w:ascii="Cambria" w:hAnsi="Cambria"/>
          <w:sz w:val="8"/>
          <w:szCs w:val="8"/>
        </w:rPr>
      </w:pPr>
    </w:p>
    <w:p w14:paraId="1A342A89" w14:textId="77777777" w:rsidR="00DF5264" w:rsidRPr="004D6FC4" w:rsidRDefault="00DF5264" w:rsidP="00DF526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 w:rsidR="004D6FC4"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</w:t>
      </w:r>
      <w:r w:rsidR="00BB0162" w:rsidRPr="004D6FC4">
        <w:rPr>
          <w:rFonts w:ascii="Cambria" w:hAnsi="Cambria"/>
        </w:rPr>
        <w:t>___________</w:t>
      </w:r>
      <w:r w:rsidRPr="004D6FC4">
        <w:rPr>
          <w:rFonts w:ascii="Cambria" w:hAnsi="Cambria"/>
        </w:rPr>
        <w:t>__</w:t>
      </w:r>
    </w:p>
    <w:p w14:paraId="5E507A65" w14:textId="77777777" w:rsidR="00BB0162" w:rsidRPr="004D6FC4" w:rsidRDefault="00BB0162" w:rsidP="00BB0162">
      <w:pPr>
        <w:spacing w:after="0"/>
        <w:rPr>
          <w:rFonts w:ascii="Cambria" w:hAnsi="Cambria"/>
          <w:sz w:val="8"/>
          <w:szCs w:val="8"/>
        </w:rPr>
      </w:pPr>
    </w:p>
    <w:p w14:paraId="50747079" w14:textId="77777777" w:rsidR="00BB0162" w:rsidRPr="004D6FC4" w:rsidRDefault="00BB0162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 w:rsidR="004D6FC4"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bookmarkEnd w:id="0"/>
    <w:bookmarkEnd w:id="1"/>
    <w:p w14:paraId="1E0BAE7F" w14:textId="77777777" w:rsidR="00DF5264" w:rsidRPr="004D6FC4" w:rsidRDefault="00DF5264" w:rsidP="00DF5264">
      <w:pPr>
        <w:rPr>
          <w:rFonts w:ascii="Cambria" w:hAnsi="Cambria"/>
        </w:rPr>
      </w:pPr>
    </w:p>
    <w:p w14:paraId="4131FE20" w14:textId="77777777" w:rsidR="00BB0162" w:rsidRPr="004D6FC4" w:rsidRDefault="00BB0162" w:rsidP="00BB0162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want to incorporate in training at our new facility:</w:t>
      </w:r>
    </w:p>
    <w:p w14:paraId="35EEF01C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2A7E3DE3" w14:textId="77777777" w:rsidR="004D6FC4" w:rsidRPr="004D6FC4" w:rsidRDefault="004D6FC4" w:rsidP="004D6FC4">
      <w:pPr>
        <w:spacing w:after="0"/>
        <w:rPr>
          <w:rFonts w:ascii="Cambria" w:hAnsi="Cambria"/>
          <w:sz w:val="8"/>
          <w:szCs w:val="8"/>
        </w:rPr>
      </w:pPr>
    </w:p>
    <w:p w14:paraId="4818ED87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7F5D397E" w14:textId="77777777" w:rsidR="004D6FC4" w:rsidRPr="004D6FC4" w:rsidRDefault="004D6FC4" w:rsidP="004D6FC4">
      <w:pPr>
        <w:spacing w:after="0"/>
        <w:rPr>
          <w:rFonts w:ascii="Cambria" w:hAnsi="Cambria"/>
          <w:sz w:val="8"/>
          <w:szCs w:val="8"/>
        </w:rPr>
      </w:pPr>
    </w:p>
    <w:p w14:paraId="367394BB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0B1D8A73" w14:textId="77777777" w:rsidR="00DF5264" w:rsidRPr="004D6FC4" w:rsidRDefault="00DF5264" w:rsidP="00DF5264">
      <w:pPr>
        <w:rPr>
          <w:rFonts w:ascii="Cambria" w:hAnsi="Cambria"/>
        </w:rPr>
      </w:pPr>
    </w:p>
    <w:p w14:paraId="07552051" w14:textId="77777777" w:rsidR="00BB0162" w:rsidRPr="004D6FC4" w:rsidRDefault="00BB0162" w:rsidP="00BB0162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don’t want to forget:</w:t>
      </w:r>
    </w:p>
    <w:p w14:paraId="67C5824A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1F2439EF" w14:textId="77777777" w:rsidR="004D6FC4" w:rsidRPr="004D6FC4" w:rsidRDefault="004D6FC4" w:rsidP="004D6FC4">
      <w:pPr>
        <w:spacing w:after="0"/>
        <w:rPr>
          <w:rFonts w:ascii="Cambria" w:hAnsi="Cambria"/>
          <w:sz w:val="8"/>
          <w:szCs w:val="8"/>
        </w:rPr>
      </w:pPr>
    </w:p>
    <w:p w14:paraId="4BCF52A0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6BA1A4EE" w14:textId="77777777" w:rsidR="004D6FC4" w:rsidRPr="004D6FC4" w:rsidRDefault="004D6FC4" w:rsidP="004D6FC4">
      <w:pPr>
        <w:spacing w:after="0"/>
        <w:rPr>
          <w:rFonts w:ascii="Cambria" w:hAnsi="Cambria"/>
          <w:sz w:val="8"/>
          <w:szCs w:val="8"/>
        </w:rPr>
      </w:pPr>
    </w:p>
    <w:p w14:paraId="33413260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673666B6" w14:textId="77777777" w:rsidR="002530F5" w:rsidRPr="004D6FC4" w:rsidRDefault="002530F5" w:rsidP="00BB0162">
      <w:pPr>
        <w:rPr>
          <w:rFonts w:ascii="Cambria" w:hAnsi="Cambria"/>
          <w:b/>
        </w:rPr>
      </w:pPr>
    </w:p>
    <w:p w14:paraId="2D0F4C27" w14:textId="77777777" w:rsidR="002530F5" w:rsidRPr="004D6FC4" w:rsidRDefault="00BB0162" w:rsidP="002530F5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Questions for follow-up:</w:t>
      </w:r>
    </w:p>
    <w:p w14:paraId="3EE94D8F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1751352D" w14:textId="77777777" w:rsidR="004D6FC4" w:rsidRPr="004D6FC4" w:rsidRDefault="004D6FC4" w:rsidP="004D6FC4">
      <w:pPr>
        <w:spacing w:after="0"/>
        <w:rPr>
          <w:rFonts w:ascii="Cambria" w:hAnsi="Cambria"/>
          <w:sz w:val="8"/>
          <w:szCs w:val="8"/>
        </w:rPr>
      </w:pPr>
    </w:p>
    <w:p w14:paraId="2171CB1A" w14:textId="77777777" w:rsidR="004D6FC4" w:rsidRPr="004D6FC4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2589706D" w14:textId="77777777" w:rsidR="004D6FC4" w:rsidRPr="004D6FC4" w:rsidRDefault="004D6FC4" w:rsidP="004D6FC4">
      <w:pPr>
        <w:spacing w:after="0"/>
        <w:rPr>
          <w:rFonts w:ascii="Cambria" w:hAnsi="Cambria"/>
          <w:sz w:val="8"/>
          <w:szCs w:val="8"/>
        </w:rPr>
      </w:pPr>
    </w:p>
    <w:p w14:paraId="24AAC01E" w14:textId="00D4F769" w:rsidR="00662A19" w:rsidRDefault="004D6FC4" w:rsidP="004D6FC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58DFB7C9" w14:textId="77777777" w:rsidR="00EB6954" w:rsidRPr="0056571A" w:rsidRDefault="00EB6954" w:rsidP="00EB6954">
      <w:pPr>
        <w:pStyle w:val="Title"/>
        <w:rPr>
          <w:rFonts w:ascii="Cambria" w:hAnsi="Cambria"/>
        </w:rPr>
      </w:pPr>
      <w:r>
        <w:rPr>
          <w:rFonts w:ascii="Cambria" w:hAnsi="Cambria"/>
        </w:rPr>
        <w:lastRenderedPageBreak/>
        <w:t>Daily Reflection</w:t>
      </w:r>
    </w:p>
    <w:p w14:paraId="199A7EFC" w14:textId="77777777" w:rsidR="00EB6954" w:rsidRPr="00677BF8" w:rsidRDefault="00EB6954" w:rsidP="00EB6954">
      <w:pPr>
        <w:rPr>
          <w:b/>
          <w:sz w:val="12"/>
        </w:rPr>
      </w:pPr>
    </w:p>
    <w:p w14:paraId="57063F6B" w14:textId="77777777" w:rsidR="00EB6954" w:rsidRPr="004D6FC4" w:rsidRDefault="00EB6954" w:rsidP="00EB6954">
      <w:pPr>
        <w:rPr>
          <w:rFonts w:ascii="Cambria" w:hAnsi="Cambria"/>
          <w:sz w:val="24"/>
        </w:rPr>
      </w:pPr>
      <w:r w:rsidRPr="009E5D80">
        <w:rPr>
          <w:rFonts w:ascii="Cambria" w:hAnsi="Cambria"/>
          <w:b/>
          <w:color w:val="1F3864"/>
          <w:sz w:val="28"/>
        </w:rPr>
        <w:t>Date:</w:t>
      </w:r>
      <w:r w:rsidRPr="009E5D80">
        <w:rPr>
          <w:rFonts w:ascii="Cambria" w:hAnsi="Cambria"/>
          <w:color w:val="1F3864"/>
          <w:sz w:val="28"/>
        </w:rPr>
        <w:t xml:space="preserve">  ____________________   </w:t>
      </w:r>
      <w:r w:rsidRPr="009E5D80">
        <w:rPr>
          <w:rFonts w:ascii="Cambria" w:hAnsi="Cambria"/>
          <w:b/>
          <w:color w:val="1F3864"/>
          <w:sz w:val="28"/>
        </w:rPr>
        <w:t>Training Location/Topics:</w:t>
      </w:r>
      <w:r w:rsidRPr="009E5D80">
        <w:rPr>
          <w:rFonts w:ascii="Cambria" w:hAnsi="Cambria"/>
          <w:color w:val="1F3864"/>
          <w:sz w:val="28"/>
        </w:rPr>
        <w:t xml:space="preserve">  ___</w:t>
      </w:r>
      <w:r w:rsidRPr="009E5D80">
        <w:rPr>
          <w:rFonts w:ascii="Cambria" w:hAnsi="Cambria"/>
          <w:sz w:val="28"/>
        </w:rPr>
        <w:t>__</w:t>
      </w:r>
      <w:r w:rsidRPr="004D6FC4">
        <w:rPr>
          <w:rFonts w:ascii="Cambria" w:hAnsi="Cambria"/>
          <w:sz w:val="24"/>
        </w:rPr>
        <w:t>______________</w:t>
      </w:r>
      <w:r>
        <w:rPr>
          <w:rFonts w:ascii="Cambria" w:hAnsi="Cambria"/>
          <w:sz w:val="24"/>
        </w:rPr>
        <w:t>__</w:t>
      </w:r>
      <w:r w:rsidRPr="004D6FC4">
        <w:rPr>
          <w:rFonts w:ascii="Cambria" w:hAnsi="Cambria"/>
          <w:sz w:val="24"/>
        </w:rPr>
        <w:t>________</w:t>
      </w:r>
      <w:r>
        <w:rPr>
          <w:rFonts w:ascii="Cambria" w:hAnsi="Cambria"/>
          <w:sz w:val="24"/>
        </w:rPr>
        <w:t>_______</w:t>
      </w:r>
    </w:p>
    <w:p w14:paraId="25BBDCB7" w14:textId="77777777" w:rsidR="00EB6954" w:rsidRPr="004D6FC4" w:rsidRDefault="00EB6954" w:rsidP="00EB6954">
      <w:pPr>
        <w:rPr>
          <w:rFonts w:ascii="Cambria" w:hAnsi="Cambria"/>
          <w:b/>
          <w:sz w:val="44"/>
          <w:szCs w:val="44"/>
        </w:rPr>
      </w:pPr>
    </w:p>
    <w:p w14:paraId="330F2116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What were the key learning points for you today?</w:t>
      </w:r>
    </w:p>
    <w:p w14:paraId="66752334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36D47668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0FCF3892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1BB9E2C7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453DA670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6926EEBA" w14:textId="77777777" w:rsidR="00EB6954" w:rsidRPr="004D6FC4" w:rsidRDefault="00EB6954" w:rsidP="00EB6954">
      <w:pPr>
        <w:rPr>
          <w:rFonts w:ascii="Cambria" w:hAnsi="Cambria"/>
        </w:rPr>
      </w:pPr>
    </w:p>
    <w:p w14:paraId="15A13FD2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want to incorporate in training at our new facility:</w:t>
      </w:r>
    </w:p>
    <w:p w14:paraId="661A247E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13F6E160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0130CD10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4837803B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143F31BA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576366CA" w14:textId="77777777" w:rsidR="00EB6954" w:rsidRPr="004D6FC4" w:rsidRDefault="00EB6954" w:rsidP="00EB6954">
      <w:pPr>
        <w:rPr>
          <w:rFonts w:ascii="Cambria" w:hAnsi="Cambria"/>
        </w:rPr>
      </w:pPr>
    </w:p>
    <w:p w14:paraId="1B6B3265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don’t want to forget:</w:t>
      </w:r>
    </w:p>
    <w:p w14:paraId="7A790C74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10DFAE16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702643DA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0705F570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0AA58B41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0BDBED9F" w14:textId="77777777" w:rsidR="00EB6954" w:rsidRPr="004D6FC4" w:rsidRDefault="00EB6954" w:rsidP="00EB6954">
      <w:pPr>
        <w:rPr>
          <w:rFonts w:ascii="Cambria" w:hAnsi="Cambria"/>
          <w:b/>
        </w:rPr>
      </w:pPr>
    </w:p>
    <w:p w14:paraId="0F37984C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Questions for follow-up:</w:t>
      </w:r>
    </w:p>
    <w:p w14:paraId="62DA638A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6F298D5B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2820CF4D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0DBD7E8A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39AC2523" w14:textId="77777777" w:rsidR="00EB695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198E2BF8" w14:textId="77777777" w:rsidR="00EB6954" w:rsidRPr="0056571A" w:rsidRDefault="00EB6954" w:rsidP="00EB6954">
      <w:pPr>
        <w:pStyle w:val="Title"/>
        <w:rPr>
          <w:rFonts w:ascii="Cambria" w:hAnsi="Cambria"/>
        </w:rPr>
      </w:pPr>
      <w:r>
        <w:rPr>
          <w:rFonts w:ascii="Cambria" w:hAnsi="Cambria"/>
        </w:rPr>
        <w:br w:type="page"/>
      </w:r>
      <w:r>
        <w:rPr>
          <w:rFonts w:ascii="Cambria" w:hAnsi="Cambria"/>
        </w:rPr>
        <w:lastRenderedPageBreak/>
        <w:t>Daily Reflection</w:t>
      </w:r>
    </w:p>
    <w:p w14:paraId="7E398AF4" w14:textId="77777777" w:rsidR="00EB6954" w:rsidRPr="00677BF8" w:rsidRDefault="00EB6954" w:rsidP="00EB6954">
      <w:pPr>
        <w:rPr>
          <w:b/>
          <w:sz w:val="12"/>
        </w:rPr>
      </w:pPr>
    </w:p>
    <w:p w14:paraId="0094A5E2" w14:textId="77777777" w:rsidR="00EB6954" w:rsidRPr="004D6FC4" w:rsidRDefault="00EB6954" w:rsidP="00EB6954">
      <w:pPr>
        <w:rPr>
          <w:rFonts w:ascii="Cambria" w:hAnsi="Cambria"/>
          <w:sz w:val="24"/>
        </w:rPr>
      </w:pPr>
      <w:r w:rsidRPr="009E5D80">
        <w:rPr>
          <w:rFonts w:ascii="Cambria" w:hAnsi="Cambria"/>
          <w:b/>
          <w:color w:val="1F3864"/>
          <w:sz w:val="28"/>
        </w:rPr>
        <w:t>Date:</w:t>
      </w:r>
      <w:r w:rsidRPr="009E5D80">
        <w:rPr>
          <w:rFonts w:ascii="Cambria" w:hAnsi="Cambria"/>
          <w:color w:val="1F3864"/>
          <w:sz w:val="28"/>
        </w:rPr>
        <w:t xml:space="preserve">  ____________________   </w:t>
      </w:r>
      <w:r w:rsidRPr="009E5D80">
        <w:rPr>
          <w:rFonts w:ascii="Cambria" w:hAnsi="Cambria"/>
          <w:b/>
          <w:color w:val="1F3864"/>
          <w:sz w:val="28"/>
        </w:rPr>
        <w:t>Training Location/Topics:</w:t>
      </w:r>
      <w:r w:rsidRPr="009E5D80">
        <w:rPr>
          <w:rFonts w:ascii="Cambria" w:hAnsi="Cambria"/>
          <w:color w:val="1F3864"/>
          <w:sz w:val="28"/>
        </w:rPr>
        <w:t xml:space="preserve">  ___</w:t>
      </w:r>
      <w:r w:rsidRPr="009E5D80">
        <w:rPr>
          <w:rFonts w:ascii="Cambria" w:hAnsi="Cambria"/>
          <w:sz w:val="28"/>
        </w:rPr>
        <w:t>__</w:t>
      </w:r>
      <w:r w:rsidRPr="004D6FC4">
        <w:rPr>
          <w:rFonts w:ascii="Cambria" w:hAnsi="Cambria"/>
          <w:sz w:val="24"/>
        </w:rPr>
        <w:t>______________</w:t>
      </w:r>
      <w:r>
        <w:rPr>
          <w:rFonts w:ascii="Cambria" w:hAnsi="Cambria"/>
          <w:sz w:val="24"/>
        </w:rPr>
        <w:t>__</w:t>
      </w:r>
      <w:r w:rsidRPr="004D6FC4">
        <w:rPr>
          <w:rFonts w:ascii="Cambria" w:hAnsi="Cambria"/>
          <w:sz w:val="24"/>
        </w:rPr>
        <w:t>________</w:t>
      </w:r>
      <w:r>
        <w:rPr>
          <w:rFonts w:ascii="Cambria" w:hAnsi="Cambria"/>
          <w:sz w:val="24"/>
        </w:rPr>
        <w:t>_______</w:t>
      </w:r>
    </w:p>
    <w:p w14:paraId="61AC90A9" w14:textId="77777777" w:rsidR="00EB6954" w:rsidRPr="004D6FC4" w:rsidRDefault="00EB6954" w:rsidP="00EB6954">
      <w:pPr>
        <w:rPr>
          <w:rFonts w:ascii="Cambria" w:hAnsi="Cambria"/>
          <w:b/>
          <w:sz w:val="44"/>
          <w:szCs w:val="44"/>
        </w:rPr>
      </w:pPr>
    </w:p>
    <w:p w14:paraId="3436A120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What were the key learning points for you today?</w:t>
      </w:r>
    </w:p>
    <w:p w14:paraId="2ED025FD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024E1AD4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0967E82C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72429974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0005F431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7F75A622" w14:textId="77777777" w:rsidR="00EB6954" w:rsidRPr="004D6FC4" w:rsidRDefault="00EB6954" w:rsidP="00EB6954">
      <w:pPr>
        <w:rPr>
          <w:rFonts w:ascii="Cambria" w:hAnsi="Cambria"/>
        </w:rPr>
      </w:pPr>
    </w:p>
    <w:p w14:paraId="5F73583E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want to incorporate in training at our new facility:</w:t>
      </w:r>
    </w:p>
    <w:p w14:paraId="670D2DE5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7FA68F31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33D0454F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57FFC0F0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09999DD8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65491519" w14:textId="77777777" w:rsidR="00EB6954" w:rsidRPr="004D6FC4" w:rsidRDefault="00EB6954" w:rsidP="00EB6954">
      <w:pPr>
        <w:rPr>
          <w:rFonts w:ascii="Cambria" w:hAnsi="Cambria"/>
        </w:rPr>
      </w:pPr>
    </w:p>
    <w:p w14:paraId="3FBB51AC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don’t want to forget:</w:t>
      </w:r>
    </w:p>
    <w:p w14:paraId="10391B6A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79DD6282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3D190D7D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05273C6C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4D459DB3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02BFCB26" w14:textId="77777777" w:rsidR="00EB6954" w:rsidRPr="004D6FC4" w:rsidRDefault="00EB6954" w:rsidP="00EB6954">
      <w:pPr>
        <w:rPr>
          <w:rFonts w:ascii="Cambria" w:hAnsi="Cambria"/>
          <w:b/>
        </w:rPr>
      </w:pPr>
    </w:p>
    <w:p w14:paraId="12E13298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Questions for follow-up:</w:t>
      </w:r>
    </w:p>
    <w:p w14:paraId="645EB721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20A44987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59A58008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3D2D9164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182F850B" w14:textId="77777777" w:rsidR="00EB695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5FEE9FE7" w14:textId="77777777" w:rsidR="00EB6954" w:rsidRPr="0056571A" w:rsidRDefault="00EB6954" w:rsidP="00EB6954">
      <w:pPr>
        <w:pStyle w:val="Title"/>
        <w:rPr>
          <w:rFonts w:ascii="Cambria" w:hAnsi="Cambria"/>
        </w:rPr>
      </w:pPr>
      <w:r>
        <w:rPr>
          <w:rFonts w:ascii="Cambria" w:hAnsi="Cambria"/>
        </w:rPr>
        <w:br w:type="page"/>
      </w:r>
      <w:r>
        <w:rPr>
          <w:rFonts w:ascii="Cambria" w:hAnsi="Cambria"/>
        </w:rPr>
        <w:lastRenderedPageBreak/>
        <w:t>Daily Reflection</w:t>
      </w:r>
    </w:p>
    <w:p w14:paraId="607938A8" w14:textId="77777777" w:rsidR="00EB6954" w:rsidRPr="00677BF8" w:rsidRDefault="00EB6954" w:rsidP="00EB6954">
      <w:pPr>
        <w:rPr>
          <w:b/>
          <w:sz w:val="12"/>
        </w:rPr>
      </w:pPr>
    </w:p>
    <w:p w14:paraId="257F79C5" w14:textId="77777777" w:rsidR="00EB6954" w:rsidRPr="004D6FC4" w:rsidRDefault="00EB6954" w:rsidP="00EB6954">
      <w:pPr>
        <w:rPr>
          <w:rFonts w:ascii="Cambria" w:hAnsi="Cambria"/>
          <w:sz w:val="24"/>
        </w:rPr>
      </w:pPr>
      <w:r w:rsidRPr="009E5D80">
        <w:rPr>
          <w:rFonts w:ascii="Cambria" w:hAnsi="Cambria"/>
          <w:b/>
          <w:color w:val="1F3864"/>
          <w:sz w:val="28"/>
        </w:rPr>
        <w:t>Date:</w:t>
      </w:r>
      <w:r w:rsidRPr="009E5D80">
        <w:rPr>
          <w:rFonts w:ascii="Cambria" w:hAnsi="Cambria"/>
          <w:color w:val="1F3864"/>
          <w:sz w:val="28"/>
        </w:rPr>
        <w:t xml:space="preserve">  ____________________   </w:t>
      </w:r>
      <w:r w:rsidRPr="009E5D80">
        <w:rPr>
          <w:rFonts w:ascii="Cambria" w:hAnsi="Cambria"/>
          <w:b/>
          <w:color w:val="1F3864"/>
          <w:sz w:val="28"/>
        </w:rPr>
        <w:t>Training Location/Topics:</w:t>
      </w:r>
      <w:r w:rsidRPr="009E5D80">
        <w:rPr>
          <w:rFonts w:ascii="Cambria" w:hAnsi="Cambria"/>
          <w:color w:val="1F3864"/>
          <w:sz w:val="28"/>
        </w:rPr>
        <w:t xml:space="preserve">  ___</w:t>
      </w:r>
      <w:r w:rsidRPr="009E5D80">
        <w:rPr>
          <w:rFonts w:ascii="Cambria" w:hAnsi="Cambria"/>
          <w:sz w:val="28"/>
        </w:rPr>
        <w:t>__</w:t>
      </w:r>
      <w:r w:rsidRPr="004D6FC4">
        <w:rPr>
          <w:rFonts w:ascii="Cambria" w:hAnsi="Cambria"/>
          <w:sz w:val="24"/>
        </w:rPr>
        <w:t>______________</w:t>
      </w:r>
      <w:r>
        <w:rPr>
          <w:rFonts w:ascii="Cambria" w:hAnsi="Cambria"/>
          <w:sz w:val="24"/>
        </w:rPr>
        <w:t>__</w:t>
      </w:r>
      <w:r w:rsidRPr="004D6FC4">
        <w:rPr>
          <w:rFonts w:ascii="Cambria" w:hAnsi="Cambria"/>
          <w:sz w:val="24"/>
        </w:rPr>
        <w:t>________</w:t>
      </w:r>
      <w:r>
        <w:rPr>
          <w:rFonts w:ascii="Cambria" w:hAnsi="Cambria"/>
          <w:sz w:val="24"/>
        </w:rPr>
        <w:t>_______</w:t>
      </w:r>
    </w:p>
    <w:p w14:paraId="266F5442" w14:textId="77777777" w:rsidR="00EB6954" w:rsidRPr="004D6FC4" w:rsidRDefault="00EB6954" w:rsidP="00EB6954">
      <w:pPr>
        <w:rPr>
          <w:rFonts w:ascii="Cambria" w:hAnsi="Cambria"/>
          <w:b/>
          <w:sz w:val="44"/>
          <w:szCs w:val="44"/>
        </w:rPr>
      </w:pPr>
    </w:p>
    <w:p w14:paraId="18002BB7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What were the key learning points for you today?</w:t>
      </w:r>
    </w:p>
    <w:p w14:paraId="5999C6BF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7B6A8139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3FEC60DE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6A4CF38C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252825F7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104541FC" w14:textId="77777777" w:rsidR="00EB6954" w:rsidRPr="004D6FC4" w:rsidRDefault="00EB6954" w:rsidP="00EB6954">
      <w:pPr>
        <w:rPr>
          <w:rFonts w:ascii="Cambria" w:hAnsi="Cambria"/>
        </w:rPr>
      </w:pPr>
    </w:p>
    <w:p w14:paraId="4C011E70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want to incorporate in training at our new facility:</w:t>
      </w:r>
    </w:p>
    <w:p w14:paraId="61F989E0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3D2B3263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3D38DBE7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495901E3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76AA3A8D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7B95324C" w14:textId="77777777" w:rsidR="00EB6954" w:rsidRPr="004D6FC4" w:rsidRDefault="00EB6954" w:rsidP="00EB6954">
      <w:pPr>
        <w:rPr>
          <w:rFonts w:ascii="Cambria" w:hAnsi="Cambria"/>
        </w:rPr>
      </w:pPr>
    </w:p>
    <w:p w14:paraId="25B79036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don’t want to forget:</w:t>
      </w:r>
    </w:p>
    <w:p w14:paraId="0E24322D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1DA59190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73CDF10A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3EA50185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5B3832F1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16072969" w14:textId="77777777" w:rsidR="00EB6954" w:rsidRPr="004D6FC4" w:rsidRDefault="00EB6954" w:rsidP="00EB6954">
      <w:pPr>
        <w:rPr>
          <w:rFonts w:ascii="Cambria" w:hAnsi="Cambria"/>
          <w:b/>
        </w:rPr>
      </w:pPr>
    </w:p>
    <w:p w14:paraId="2BCC5D2A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Questions for follow-up:</w:t>
      </w:r>
    </w:p>
    <w:p w14:paraId="5A1EDAB0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6CB8883F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7E4FD1D1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573145B8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184C9B5B" w14:textId="77777777" w:rsidR="00EB695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282A3AFB" w14:textId="77777777" w:rsidR="00EB6954" w:rsidRPr="0056571A" w:rsidRDefault="00EB6954" w:rsidP="00EB6954">
      <w:pPr>
        <w:pStyle w:val="Title"/>
        <w:rPr>
          <w:rFonts w:ascii="Cambria" w:hAnsi="Cambria"/>
        </w:rPr>
      </w:pPr>
      <w:r>
        <w:rPr>
          <w:rFonts w:ascii="Cambria" w:hAnsi="Cambria"/>
        </w:rPr>
        <w:br w:type="page"/>
      </w:r>
      <w:r>
        <w:rPr>
          <w:rFonts w:ascii="Cambria" w:hAnsi="Cambria"/>
        </w:rPr>
        <w:lastRenderedPageBreak/>
        <w:t>Daily Reflection</w:t>
      </w:r>
    </w:p>
    <w:p w14:paraId="77257850" w14:textId="77777777" w:rsidR="00EB6954" w:rsidRPr="00677BF8" w:rsidRDefault="00EB6954" w:rsidP="00EB6954">
      <w:pPr>
        <w:rPr>
          <w:b/>
          <w:sz w:val="12"/>
        </w:rPr>
      </w:pPr>
    </w:p>
    <w:p w14:paraId="738579B0" w14:textId="77777777" w:rsidR="00EB6954" w:rsidRPr="004D6FC4" w:rsidRDefault="00EB6954" w:rsidP="00EB6954">
      <w:pPr>
        <w:rPr>
          <w:rFonts w:ascii="Cambria" w:hAnsi="Cambria"/>
          <w:sz w:val="24"/>
        </w:rPr>
      </w:pPr>
      <w:r w:rsidRPr="009E5D80">
        <w:rPr>
          <w:rFonts w:ascii="Cambria" w:hAnsi="Cambria"/>
          <w:b/>
          <w:color w:val="1F3864"/>
          <w:sz w:val="28"/>
        </w:rPr>
        <w:t>Date:</w:t>
      </w:r>
      <w:r w:rsidRPr="009E5D80">
        <w:rPr>
          <w:rFonts w:ascii="Cambria" w:hAnsi="Cambria"/>
          <w:color w:val="1F3864"/>
          <w:sz w:val="28"/>
        </w:rPr>
        <w:t xml:space="preserve">  ____________________   </w:t>
      </w:r>
      <w:r w:rsidRPr="009E5D80">
        <w:rPr>
          <w:rFonts w:ascii="Cambria" w:hAnsi="Cambria"/>
          <w:b/>
          <w:color w:val="1F3864"/>
          <w:sz w:val="28"/>
        </w:rPr>
        <w:t>Training Location/Topics:</w:t>
      </w:r>
      <w:r w:rsidRPr="009E5D80">
        <w:rPr>
          <w:rFonts w:ascii="Cambria" w:hAnsi="Cambria"/>
          <w:color w:val="1F3864"/>
          <w:sz w:val="28"/>
        </w:rPr>
        <w:t xml:space="preserve">  ___</w:t>
      </w:r>
      <w:r w:rsidRPr="009E5D80">
        <w:rPr>
          <w:rFonts w:ascii="Cambria" w:hAnsi="Cambria"/>
          <w:sz w:val="28"/>
        </w:rPr>
        <w:t>__</w:t>
      </w:r>
      <w:r w:rsidRPr="004D6FC4">
        <w:rPr>
          <w:rFonts w:ascii="Cambria" w:hAnsi="Cambria"/>
          <w:sz w:val="24"/>
        </w:rPr>
        <w:t>______________</w:t>
      </w:r>
      <w:r>
        <w:rPr>
          <w:rFonts w:ascii="Cambria" w:hAnsi="Cambria"/>
          <w:sz w:val="24"/>
        </w:rPr>
        <w:t>__</w:t>
      </w:r>
      <w:r w:rsidRPr="004D6FC4">
        <w:rPr>
          <w:rFonts w:ascii="Cambria" w:hAnsi="Cambria"/>
          <w:sz w:val="24"/>
        </w:rPr>
        <w:t>________</w:t>
      </w:r>
      <w:r>
        <w:rPr>
          <w:rFonts w:ascii="Cambria" w:hAnsi="Cambria"/>
          <w:sz w:val="24"/>
        </w:rPr>
        <w:t>_______</w:t>
      </w:r>
    </w:p>
    <w:p w14:paraId="629A530A" w14:textId="77777777" w:rsidR="00EB6954" w:rsidRPr="004D6FC4" w:rsidRDefault="00EB6954" w:rsidP="00EB6954">
      <w:pPr>
        <w:rPr>
          <w:rFonts w:ascii="Cambria" w:hAnsi="Cambria"/>
          <w:b/>
          <w:sz w:val="44"/>
          <w:szCs w:val="44"/>
        </w:rPr>
      </w:pPr>
    </w:p>
    <w:p w14:paraId="55709B72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What were the key learning points for you today?</w:t>
      </w:r>
    </w:p>
    <w:p w14:paraId="5C084512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444EA984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18CA0EF6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1AACBD53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6FE7D757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2C3D1BAB" w14:textId="77777777" w:rsidR="00EB6954" w:rsidRPr="004D6FC4" w:rsidRDefault="00EB6954" w:rsidP="00EB6954">
      <w:pPr>
        <w:rPr>
          <w:rFonts w:ascii="Cambria" w:hAnsi="Cambria"/>
        </w:rPr>
      </w:pPr>
    </w:p>
    <w:p w14:paraId="3F5B3AB9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want to incorporate in training at our new facility:</w:t>
      </w:r>
    </w:p>
    <w:p w14:paraId="29E8AF9D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5EA5DCCB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1C1451E2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5296016C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5FC18085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1D6C6AED" w14:textId="77777777" w:rsidR="00EB6954" w:rsidRPr="004D6FC4" w:rsidRDefault="00EB6954" w:rsidP="00EB6954">
      <w:pPr>
        <w:rPr>
          <w:rFonts w:ascii="Cambria" w:hAnsi="Cambria"/>
        </w:rPr>
      </w:pPr>
    </w:p>
    <w:p w14:paraId="634EBC32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don’t want to forget:</w:t>
      </w:r>
    </w:p>
    <w:p w14:paraId="5E96A98C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54F34277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1349AA92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0C2166A1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786ADBD1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367FDD02" w14:textId="77777777" w:rsidR="00EB6954" w:rsidRPr="004D6FC4" w:rsidRDefault="00EB6954" w:rsidP="00EB6954">
      <w:pPr>
        <w:rPr>
          <w:rFonts w:ascii="Cambria" w:hAnsi="Cambria"/>
          <w:b/>
        </w:rPr>
      </w:pPr>
    </w:p>
    <w:p w14:paraId="624E67C5" w14:textId="77777777" w:rsidR="00EB6954" w:rsidRPr="004D6FC4" w:rsidRDefault="00EB6954" w:rsidP="00EB6954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Questions for follow-up:</w:t>
      </w:r>
    </w:p>
    <w:p w14:paraId="74EFECCB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  <w:r w:rsidRPr="004D6FC4">
        <w:rPr>
          <w:rFonts w:ascii="Cambria" w:hAnsi="Cambria"/>
        </w:rPr>
        <w:t>_______</w:t>
      </w:r>
    </w:p>
    <w:p w14:paraId="335C2E18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72611C6B" w14:textId="77777777" w:rsidR="00EB6954" w:rsidRPr="004D6FC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_____</w:t>
      </w:r>
    </w:p>
    <w:p w14:paraId="128C1C93" w14:textId="77777777" w:rsidR="00EB6954" w:rsidRPr="004D6FC4" w:rsidRDefault="00EB6954" w:rsidP="00EB6954">
      <w:pPr>
        <w:spacing w:after="0"/>
        <w:rPr>
          <w:rFonts w:ascii="Cambria" w:hAnsi="Cambria"/>
          <w:sz w:val="8"/>
          <w:szCs w:val="8"/>
        </w:rPr>
      </w:pPr>
    </w:p>
    <w:p w14:paraId="2430F5DE" w14:textId="77777777" w:rsidR="00EB6954" w:rsidRDefault="00EB6954" w:rsidP="00EB6954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__</w:t>
      </w:r>
    </w:p>
    <w:p w14:paraId="4599136B" w14:textId="7A854CBE" w:rsidR="00662A19" w:rsidRPr="0056571A" w:rsidRDefault="00662A19" w:rsidP="00B71EAB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bookmarkStart w:id="2" w:name="_GoBack"/>
      <w:bookmarkEnd w:id="2"/>
      <w:r>
        <w:rPr>
          <w:rFonts w:ascii="Cambria" w:hAnsi="Cambria"/>
        </w:rPr>
        <w:br w:type="page"/>
      </w:r>
      <w:r>
        <w:rPr>
          <w:rFonts w:ascii="Cambria" w:hAnsi="Cambria"/>
        </w:rPr>
        <w:lastRenderedPageBreak/>
        <w:t>Weekly Outline</w:t>
      </w:r>
    </w:p>
    <w:p w14:paraId="1C8AC584" w14:textId="77777777" w:rsidR="00662A19" w:rsidRPr="0081131C" w:rsidRDefault="00662A19" w:rsidP="00662A19">
      <w:pPr>
        <w:rPr>
          <w:rFonts w:ascii="Arial" w:hAnsi="Arial" w:cs="Arial"/>
          <w:b/>
          <w:sz w:val="36"/>
          <w:szCs w:val="36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9"/>
        <w:gridCol w:w="6263"/>
        <w:gridCol w:w="2766"/>
      </w:tblGrid>
      <w:tr w:rsidR="00662A19" w:rsidRPr="00677BF8" w14:paraId="1B29CF63" w14:textId="77777777" w:rsidTr="00CC0D75">
        <w:trPr>
          <w:trHeight w:val="737"/>
        </w:trPr>
        <w:tc>
          <w:tcPr>
            <w:tcW w:w="1069" w:type="dxa"/>
            <w:shd w:val="clear" w:color="auto" w:fill="F2F2F2"/>
          </w:tcPr>
          <w:p w14:paraId="12C82409" w14:textId="77777777" w:rsidR="00662A19" w:rsidRPr="009807F7" w:rsidRDefault="00662A19" w:rsidP="00CC0D75">
            <w:pPr>
              <w:jc w:val="center"/>
              <w:rPr>
                <w:rFonts w:ascii="Cambria" w:hAnsi="Cambria" w:cs="Arial"/>
                <w:b/>
                <w:color w:val="1F3864"/>
                <w:sz w:val="18"/>
                <w:szCs w:val="18"/>
              </w:rPr>
            </w:pPr>
          </w:p>
          <w:p w14:paraId="231B20E6" w14:textId="77777777" w:rsidR="00662A19" w:rsidRPr="00010CCD" w:rsidRDefault="00662A19" w:rsidP="00CC0D75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010CCD">
              <w:rPr>
                <w:rFonts w:ascii="Cambria" w:hAnsi="Cambria" w:cs="Arial"/>
                <w:b/>
                <w:color w:val="1F3864"/>
                <w:sz w:val="28"/>
              </w:rPr>
              <w:t>Date</w:t>
            </w:r>
          </w:p>
        </w:tc>
        <w:tc>
          <w:tcPr>
            <w:tcW w:w="6263" w:type="dxa"/>
            <w:shd w:val="clear" w:color="auto" w:fill="F2F2F2"/>
          </w:tcPr>
          <w:p w14:paraId="62C9D0CC" w14:textId="77777777" w:rsidR="00662A19" w:rsidRPr="009807F7" w:rsidRDefault="00662A19" w:rsidP="00CC0D75">
            <w:pPr>
              <w:jc w:val="center"/>
              <w:rPr>
                <w:rFonts w:ascii="Cambria" w:hAnsi="Cambria" w:cs="Arial"/>
                <w:b/>
                <w:color w:val="1F3864"/>
                <w:sz w:val="18"/>
                <w:szCs w:val="18"/>
              </w:rPr>
            </w:pPr>
          </w:p>
          <w:p w14:paraId="735C199E" w14:textId="77777777" w:rsidR="00662A19" w:rsidRPr="00010CCD" w:rsidRDefault="00662A19" w:rsidP="00B71EAB">
            <w:pPr>
              <w:ind w:left="-272"/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010CCD">
              <w:rPr>
                <w:rFonts w:ascii="Cambria" w:hAnsi="Cambria" w:cs="Arial"/>
                <w:b/>
                <w:color w:val="1F3864"/>
                <w:sz w:val="28"/>
              </w:rPr>
              <w:t>Topics Covered</w:t>
            </w:r>
          </w:p>
        </w:tc>
        <w:tc>
          <w:tcPr>
            <w:tcW w:w="2766" w:type="dxa"/>
            <w:shd w:val="clear" w:color="auto" w:fill="F2F2F2"/>
          </w:tcPr>
          <w:p w14:paraId="2F4FB7BD" w14:textId="77777777" w:rsidR="00662A19" w:rsidRPr="009807F7" w:rsidRDefault="00662A19" w:rsidP="00CC0D75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14:paraId="20489286" w14:textId="77777777" w:rsidR="00662A19" w:rsidRPr="00010CCD" w:rsidRDefault="00662A19" w:rsidP="00CC0D75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010CCD">
              <w:rPr>
                <w:rFonts w:ascii="Cambria" w:hAnsi="Cambria" w:cs="Arial"/>
                <w:b/>
                <w:color w:val="1F3864"/>
                <w:sz w:val="28"/>
              </w:rPr>
              <w:t xml:space="preserve">Contacts (Names/Positions) </w:t>
            </w:r>
          </w:p>
        </w:tc>
      </w:tr>
      <w:tr w:rsidR="00662A19" w:rsidRPr="00677BF8" w14:paraId="12714871" w14:textId="77777777" w:rsidTr="00CC0D75">
        <w:trPr>
          <w:trHeight w:hRule="exact" w:val="1747"/>
        </w:trPr>
        <w:tc>
          <w:tcPr>
            <w:tcW w:w="1069" w:type="dxa"/>
          </w:tcPr>
          <w:p w14:paraId="2E05BEFD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2D7CC854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271DFEE2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14:paraId="44C7D8B4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14:paraId="41D1387F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</w:tr>
      <w:tr w:rsidR="00662A19" w:rsidRPr="00677BF8" w14:paraId="6C64B0B7" w14:textId="77777777" w:rsidTr="00CC0D75">
        <w:trPr>
          <w:trHeight w:hRule="exact" w:val="1711"/>
        </w:trPr>
        <w:tc>
          <w:tcPr>
            <w:tcW w:w="1069" w:type="dxa"/>
          </w:tcPr>
          <w:p w14:paraId="1EF4C489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2F247910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2545249E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689A9803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0DC6AA65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1983AF79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6BEF7312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5C1E69A1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14:paraId="15C73B81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14:paraId="17427A90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</w:tr>
      <w:tr w:rsidR="00662A19" w:rsidRPr="00677BF8" w14:paraId="5EC754A1" w14:textId="77777777" w:rsidTr="00CC0D75">
        <w:trPr>
          <w:trHeight w:hRule="exact" w:val="1711"/>
        </w:trPr>
        <w:tc>
          <w:tcPr>
            <w:tcW w:w="1069" w:type="dxa"/>
          </w:tcPr>
          <w:p w14:paraId="6DDC447A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363C0105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36FFEAAB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12DA7166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613D1046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7EA62C6F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4803AAD1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4FBCDD94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14:paraId="1B8D65D0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14:paraId="1A879762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</w:tr>
      <w:tr w:rsidR="00662A19" w:rsidRPr="00677BF8" w14:paraId="5A6CE4BD" w14:textId="77777777" w:rsidTr="00CC0D75">
        <w:trPr>
          <w:trHeight w:hRule="exact" w:val="1801"/>
        </w:trPr>
        <w:tc>
          <w:tcPr>
            <w:tcW w:w="1069" w:type="dxa"/>
          </w:tcPr>
          <w:p w14:paraId="20069003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36CF8FAB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53C75F06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22954319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533BC85C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378246B1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1BDEC2E7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  <w:p w14:paraId="4BE7E026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14:paraId="198EEF8B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14:paraId="1B8863E4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</w:tr>
      <w:tr w:rsidR="00662A19" w:rsidRPr="00677BF8" w14:paraId="332E2364" w14:textId="77777777" w:rsidTr="00CC0D75">
        <w:trPr>
          <w:trHeight w:hRule="exact" w:val="1711"/>
        </w:trPr>
        <w:tc>
          <w:tcPr>
            <w:tcW w:w="1069" w:type="dxa"/>
          </w:tcPr>
          <w:p w14:paraId="1E90085E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6263" w:type="dxa"/>
          </w:tcPr>
          <w:p w14:paraId="169DD298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  <w:tc>
          <w:tcPr>
            <w:tcW w:w="2766" w:type="dxa"/>
          </w:tcPr>
          <w:p w14:paraId="3FA4DFE5" w14:textId="77777777" w:rsidR="00662A19" w:rsidRPr="00677BF8" w:rsidRDefault="00662A19" w:rsidP="00CC0D75">
            <w:pPr>
              <w:rPr>
                <w:rFonts w:ascii="Arial" w:hAnsi="Arial" w:cs="Arial"/>
              </w:rPr>
            </w:pPr>
          </w:p>
        </w:tc>
      </w:tr>
    </w:tbl>
    <w:p w14:paraId="0C108CF2" w14:textId="77777777" w:rsidR="00662A19" w:rsidRDefault="00662A19" w:rsidP="00662A19">
      <w:pPr>
        <w:rPr>
          <w:rFonts w:ascii="Cambria" w:hAnsi="Cambria"/>
          <w:b/>
          <w:sz w:val="44"/>
          <w:szCs w:val="44"/>
        </w:rPr>
      </w:pPr>
    </w:p>
    <w:p w14:paraId="71FBDCAE" w14:textId="77777777" w:rsidR="004D6FC4" w:rsidRPr="004D6FC4" w:rsidRDefault="004D6FC4" w:rsidP="004D6FC4">
      <w:pPr>
        <w:rPr>
          <w:rFonts w:ascii="Cambria" w:hAnsi="Cambria"/>
        </w:rPr>
      </w:pPr>
    </w:p>
    <w:sectPr w:rsidR="004D6FC4" w:rsidRPr="004D6FC4" w:rsidSect="0003624C">
      <w:footerReference w:type="default" r:id="rId12"/>
      <w:pgSz w:w="12240" w:h="15840"/>
      <w:pgMar w:top="720" w:right="1152" w:bottom="72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9827C" w14:textId="77777777" w:rsidR="00F75BF2" w:rsidRDefault="00F75BF2">
      <w:r>
        <w:separator/>
      </w:r>
    </w:p>
  </w:endnote>
  <w:endnote w:type="continuationSeparator" w:id="0">
    <w:p w14:paraId="22490998" w14:textId="77777777" w:rsidR="00F75BF2" w:rsidRDefault="00F75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F4460" w14:textId="5E582DB5" w:rsidR="0003624C" w:rsidRDefault="0003624C">
    <w:pPr>
      <w:pStyle w:val="Footer"/>
      <w:jc w:val="center"/>
    </w:pPr>
  </w:p>
  <w:p w14:paraId="5C3EF6B5" w14:textId="29ABB40D" w:rsidR="009E5D80" w:rsidRDefault="00664694" w:rsidP="00664694">
    <w:pPr>
      <w:pStyle w:val="Footer"/>
      <w:jc w:val="center"/>
    </w:pPr>
    <w:r>
      <w:t xml:space="preserve"> 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00808" w14:textId="77777777" w:rsidR="00F75BF2" w:rsidRDefault="00F75BF2">
      <w:r>
        <w:separator/>
      </w:r>
    </w:p>
  </w:footnote>
  <w:footnote w:type="continuationSeparator" w:id="0">
    <w:p w14:paraId="1998E224" w14:textId="77777777" w:rsidR="00F75BF2" w:rsidRDefault="00F75B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62820"/>
    <w:multiLevelType w:val="hybridMultilevel"/>
    <w:tmpl w:val="2CF64592"/>
    <w:lvl w:ilvl="0" w:tplc="D0DE61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AyMjUwMTcwNzRV0lEKTi0uzszPAykwqQUANEao5ywAAAA="/>
  </w:docVars>
  <w:rsids>
    <w:rsidRoot w:val="00322078"/>
    <w:rsid w:val="00010CCD"/>
    <w:rsid w:val="00011360"/>
    <w:rsid w:val="00011410"/>
    <w:rsid w:val="00012455"/>
    <w:rsid w:val="00012854"/>
    <w:rsid w:val="00012D06"/>
    <w:rsid w:val="000138B4"/>
    <w:rsid w:val="00016365"/>
    <w:rsid w:val="000178F4"/>
    <w:rsid w:val="0002099A"/>
    <w:rsid w:val="00023631"/>
    <w:rsid w:val="00027D5D"/>
    <w:rsid w:val="00027F17"/>
    <w:rsid w:val="00031E99"/>
    <w:rsid w:val="00032BE8"/>
    <w:rsid w:val="00032F01"/>
    <w:rsid w:val="00035A5F"/>
    <w:rsid w:val="0003624C"/>
    <w:rsid w:val="00042B75"/>
    <w:rsid w:val="00045231"/>
    <w:rsid w:val="00046AB0"/>
    <w:rsid w:val="00047403"/>
    <w:rsid w:val="00047D43"/>
    <w:rsid w:val="0005087B"/>
    <w:rsid w:val="000533B5"/>
    <w:rsid w:val="00056871"/>
    <w:rsid w:val="00062888"/>
    <w:rsid w:val="00062CFF"/>
    <w:rsid w:val="00064113"/>
    <w:rsid w:val="00065DAA"/>
    <w:rsid w:val="000727C3"/>
    <w:rsid w:val="000746FF"/>
    <w:rsid w:val="0007799F"/>
    <w:rsid w:val="00080492"/>
    <w:rsid w:val="0008283C"/>
    <w:rsid w:val="0008756E"/>
    <w:rsid w:val="000B6E5D"/>
    <w:rsid w:val="000C1174"/>
    <w:rsid w:val="000C3A89"/>
    <w:rsid w:val="000C3B62"/>
    <w:rsid w:val="000C4C08"/>
    <w:rsid w:val="000D1BDD"/>
    <w:rsid w:val="000D39CB"/>
    <w:rsid w:val="000D3ADA"/>
    <w:rsid w:val="000D4CC2"/>
    <w:rsid w:val="000F7B72"/>
    <w:rsid w:val="00105267"/>
    <w:rsid w:val="001067A9"/>
    <w:rsid w:val="00107A37"/>
    <w:rsid w:val="00107A8D"/>
    <w:rsid w:val="001113BE"/>
    <w:rsid w:val="00111886"/>
    <w:rsid w:val="001119C3"/>
    <w:rsid w:val="00112FBB"/>
    <w:rsid w:val="0011518F"/>
    <w:rsid w:val="001210C5"/>
    <w:rsid w:val="0012533D"/>
    <w:rsid w:val="0012601E"/>
    <w:rsid w:val="00127D74"/>
    <w:rsid w:val="001310F2"/>
    <w:rsid w:val="00131F23"/>
    <w:rsid w:val="00132218"/>
    <w:rsid w:val="001353A1"/>
    <w:rsid w:val="00141A94"/>
    <w:rsid w:val="0014358E"/>
    <w:rsid w:val="00147E36"/>
    <w:rsid w:val="001524A2"/>
    <w:rsid w:val="00154839"/>
    <w:rsid w:val="00161B18"/>
    <w:rsid w:val="0016218A"/>
    <w:rsid w:val="00163BB6"/>
    <w:rsid w:val="00167F79"/>
    <w:rsid w:val="001725E7"/>
    <w:rsid w:val="00174095"/>
    <w:rsid w:val="00181061"/>
    <w:rsid w:val="00181AEE"/>
    <w:rsid w:val="001831EA"/>
    <w:rsid w:val="00185B25"/>
    <w:rsid w:val="0019159D"/>
    <w:rsid w:val="0019243D"/>
    <w:rsid w:val="001937BB"/>
    <w:rsid w:val="001948D9"/>
    <w:rsid w:val="001B06FF"/>
    <w:rsid w:val="001B187C"/>
    <w:rsid w:val="001B2F4E"/>
    <w:rsid w:val="001B3626"/>
    <w:rsid w:val="001C04A3"/>
    <w:rsid w:val="001C060E"/>
    <w:rsid w:val="001C5FA9"/>
    <w:rsid w:val="001C6D74"/>
    <w:rsid w:val="001C78BD"/>
    <w:rsid w:val="001D00F5"/>
    <w:rsid w:val="001D30AF"/>
    <w:rsid w:val="001E2C48"/>
    <w:rsid w:val="001E3132"/>
    <w:rsid w:val="001E41D4"/>
    <w:rsid w:val="001E4DEA"/>
    <w:rsid w:val="001E59F6"/>
    <w:rsid w:val="001E6F15"/>
    <w:rsid w:val="001F136D"/>
    <w:rsid w:val="001F4C57"/>
    <w:rsid w:val="001F669E"/>
    <w:rsid w:val="00200080"/>
    <w:rsid w:val="0020432F"/>
    <w:rsid w:val="00204BEA"/>
    <w:rsid w:val="00207E31"/>
    <w:rsid w:val="0021036E"/>
    <w:rsid w:val="00230141"/>
    <w:rsid w:val="00230D21"/>
    <w:rsid w:val="00236136"/>
    <w:rsid w:val="00240D64"/>
    <w:rsid w:val="00241A86"/>
    <w:rsid w:val="002429E1"/>
    <w:rsid w:val="00244E9B"/>
    <w:rsid w:val="00246688"/>
    <w:rsid w:val="002503FD"/>
    <w:rsid w:val="00250BC3"/>
    <w:rsid w:val="00251399"/>
    <w:rsid w:val="00252DD0"/>
    <w:rsid w:val="002530F5"/>
    <w:rsid w:val="002539A0"/>
    <w:rsid w:val="00256795"/>
    <w:rsid w:val="00260727"/>
    <w:rsid w:val="0026141E"/>
    <w:rsid w:val="00261D2F"/>
    <w:rsid w:val="002624EE"/>
    <w:rsid w:val="00264224"/>
    <w:rsid w:val="00265DF2"/>
    <w:rsid w:val="0026760B"/>
    <w:rsid w:val="00267FDA"/>
    <w:rsid w:val="0027170C"/>
    <w:rsid w:val="002729C7"/>
    <w:rsid w:val="002740F9"/>
    <w:rsid w:val="002772CA"/>
    <w:rsid w:val="00281031"/>
    <w:rsid w:val="0028362D"/>
    <w:rsid w:val="002A385F"/>
    <w:rsid w:val="002A5433"/>
    <w:rsid w:val="002A65F5"/>
    <w:rsid w:val="002A7290"/>
    <w:rsid w:val="002A7AA5"/>
    <w:rsid w:val="002B6D7E"/>
    <w:rsid w:val="002C0738"/>
    <w:rsid w:val="002C41C0"/>
    <w:rsid w:val="002C4D50"/>
    <w:rsid w:val="002D427B"/>
    <w:rsid w:val="002D5398"/>
    <w:rsid w:val="002E06C9"/>
    <w:rsid w:val="002E1574"/>
    <w:rsid w:val="002E6903"/>
    <w:rsid w:val="002F10FE"/>
    <w:rsid w:val="00300FDB"/>
    <w:rsid w:val="00305387"/>
    <w:rsid w:val="003063A0"/>
    <w:rsid w:val="00307A82"/>
    <w:rsid w:val="00314532"/>
    <w:rsid w:val="00314CF3"/>
    <w:rsid w:val="003208E1"/>
    <w:rsid w:val="00320B35"/>
    <w:rsid w:val="00322078"/>
    <w:rsid w:val="0032370F"/>
    <w:rsid w:val="00327D10"/>
    <w:rsid w:val="00327DFC"/>
    <w:rsid w:val="003372A0"/>
    <w:rsid w:val="003403AD"/>
    <w:rsid w:val="003462CF"/>
    <w:rsid w:val="00350732"/>
    <w:rsid w:val="00352CA9"/>
    <w:rsid w:val="00353027"/>
    <w:rsid w:val="00354FC9"/>
    <w:rsid w:val="00355081"/>
    <w:rsid w:val="003602F2"/>
    <w:rsid w:val="003620FE"/>
    <w:rsid w:val="003641FF"/>
    <w:rsid w:val="00364E4D"/>
    <w:rsid w:val="00366D17"/>
    <w:rsid w:val="00367D81"/>
    <w:rsid w:val="00370956"/>
    <w:rsid w:val="00370A23"/>
    <w:rsid w:val="00374177"/>
    <w:rsid w:val="00375EF7"/>
    <w:rsid w:val="00380739"/>
    <w:rsid w:val="003816E7"/>
    <w:rsid w:val="00391360"/>
    <w:rsid w:val="00393CB8"/>
    <w:rsid w:val="00393D8C"/>
    <w:rsid w:val="003958E5"/>
    <w:rsid w:val="003A1085"/>
    <w:rsid w:val="003A3B61"/>
    <w:rsid w:val="003A4CF3"/>
    <w:rsid w:val="003B0CCB"/>
    <w:rsid w:val="003B20F8"/>
    <w:rsid w:val="003B2C9A"/>
    <w:rsid w:val="003B4A20"/>
    <w:rsid w:val="003B4ED0"/>
    <w:rsid w:val="003B51F9"/>
    <w:rsid w:val="003B7767"/>
    <w:rsid w:val="003C65A4"/>
    <w:rsid w:val="003D0534"/>
    <w:rsid w:val="003D3F78"/>
    <w:rsid w:val="003D6D25"/>
    <w:rsid w:val="003D7F14"/>
    <w:rsid w:val="003E0522"/>
    <w:rsid w:val="003E058A"/>
    <w:rsid w:val="003E1A7B"/>
    <w:rsid w:val="003E2A57"/>
    <w:rsid w:val="003E3483"/>
    <w:rsid w:val="003F033C"/>
    <w:rsid w:val="003F0466"/>
    <w:rsid w:val="003F79BE"/>
    <w:rsid w:val="004004FC"/>
    <w:rsid w:val="00400CBC"/>
    <w:rsid w:val="004062DA"/>
    <w:rsid w:val="00406BF1"/>
    <w:rsid w:val="00410CCD"/>
    <w:rsid w:val="004112A1"/>
    <w:rsid w:val="004138E0"/>
    <w:rsid w:val="00415185"/>
    <w:rsid w:val="00415408"/>
    <w:rsid w:val="00415488"/>
    <w:rsid w:val="004255F3"/>
    <w:rsid w:val="0042779F"/>
    <w:rsid w:val="00433508"/>
    <w:rsid w:val="00433D86"/>
    <w:rsid w:val="0043595F"/>
    <w:rsid w:val="00442A8A"/>
    <w:rsid w:val="004502DF"/>
    <w:rsid w:val="00453068"/>
    <w:rsid w:val="00453600"/>
    <w:rsid w:val="00455363"/>
    <w:rsid w:val="00457DEB"/>
    <w:rsid w:val="00461C49"/>
    <w:rsid w:val="00461D18"/>
    <w:rsid w:val="00463CD8"/>
    <w:rsid w:val="00465062"/>
    <w:rsid w:val="00465711"/>
    <w:rsid w:val="00467975"/>
    <w:rsid w:val="00471B7F"/>
    <w:rsid w:val="00472BDE"/>
    <w:rsid w:val="0047508C"/>
    <w:rsid w:val="00477568"/>
    <w:rsid w:val="00481F0D"/>
    <w:rsid w:val="00484239"/>
    <w:rsid w:val="00491FA4"/>
    <w:rsid w:val="0049653A"/>
    <w:rsid w:val="004A3FAA"/>
    <w:rsid w:val="004A51C6"/>
    <w:rsid w:val="004A7F9B"/>
    <w:rsid w:val="004B01EC"/>
    <w:rsid w:val="004B6B1A"/>
    <w:rsid w:val="004B7A3B"/>
    <w:rsid w:val="004C2DE5"/>
    <w:rsid w:val="004D4F91"/>
    <w:rsid w:val="004D53FA"/>
    <w:rsid w:val="004D5FFE"/>
    <w:rsid w:val="004D6458"/>
    <w:rsid w:val="004D6FC4"/>
    <w:rsid w:val="004E055E"/>
    <w:rsid w:val="004E14E7"/>
    <w:rsid w:val="004E2F97"/>
    <w:rsid w:val="004E36F8"/>
    <w:rsid w:val="004E6D73"/>
    <w:rsid w:val="004F2A4F"/>
    <w:rsid w:val="004F5BF5"/>
    <w:rsid w:val="0050073D"/>
    <w:rsid w:val="0050188A"/>
    <w:rsid w:val="005027D5"/>
    <w:rsid w:val="00504930"/>
    <w:rsid w:val="0051075C"/>
    <w:rsid w:val="00517C48"/>
    <w:rsid w:val="00521648"/>
    <w:rsid w:val="00521B26"/>
    <w:rsid w:val="00521F78"/>
    <w:rsid w:val="0052765C"/>
    <w:rsid w:val="0053319E"/>
    <w:rsid w:val="00533F95"/>
    <w:rsid w:val="005411C1"/>
    <w:rsid w:val="005433C3"/>
    <w:rsid w:val="00543469"/>
    <w:rsid w:val="005458B1"/>
    <w:rsid w:val="0054731D"/>
    <w:rsid w:val="005474FB"/>
    <w:rsid w:val="00547B09"/>
    <w:rsid w:val="00547E5A"/>
    <w:rsid w:val="00552BED"/>
    <w:rsid w:val="0055376C"/>
    <w:rsid w:val="005548C6"/>
    <w:rsid w:val="00556895"/>
    <w:rsid w:val="00560B55"/>
    <w:rsid w:val="00562A0F"/>
    <w:rsid w:val="005655C8"/>
    <w:rsid w:val="0056571A"/>
    <w:rsid w:val="005668C2"/>
    <w:rsid w:val="00571FFD"/>
    <w:rsid w:val="00572A78"/>
    <w:rsid w:val="00574FB4"/>
    <w:rsid w:val="005801BE"/>
    <w:rsid w:val="00580B6F"/>
    <w:rsid w:val="005818F0"/>
    <w:rsid w:val="0058405B"/>
    <w:rsid w:val="00587843"/>
    <w:rsid w:val="00587CDB"/>
    <w:rsid w:val="005900E6"/>
    <w:rsid w:val="00591A9A"/>
    <w:rsid w:val="0059391A"/>
    <w:rsid w:val="005940C0"/>
    <w:rsid w:val="00594569"/>
    <w:rsid w:val="00595FAC"/>
    <w:rsid w:val="005972B7"/>
    <w:rsid w:val="005A0265"/>
    <w:rsid w:val="005A45D1"/>
    <w:rsid w:val="005A4AFE"/>
    <w:rsid w:val="005A6867"/>
    <w:rsid w:val="005A697C"/>
    <w:rsid w:val="005B3102"/>
    <w:rsid w:val="005B3684"/>
    <w:rsid w:val="005B3C9C"/>
    <w:rsid w:val="005B3F40"/>
    <w:rsid w:val="005B5AB4"/>
    <w:rsid w:val="005C10C3"/>
    <w:rsid w:val="005C2BAE"/>
    <w:rsid w:val="005C703F"/>
    <w:rsid w:val="005D298C"/>
    <w:rsid w:val="005D487B"/>
    <w:rsid w:val="005D56BE"/>
    <w:rsid w:val="005E06CD"/>
    <w:rsid w:val="005E1CF0"/>
    <w:rsid w:val="005E2B1D"/>
    <w:rsid w:val="005E358F"/>
    <w:rsid w:val="005F1602"/>
    <w:rsid w:val="005F5DB2"/>
    <w:rsid w:val="00601DA8"/>
    <w:rsid w:val="0060753F"/>
    <w:rsid w:val="00611490"/>
    <w:rsid w:val="006152E2"/>
    <w:rsid w:val="0062196C"/>
    <w:rsid w:val="006266CD"/>
    <w:rsid w:val="006277A5"/>
    <w:rsid w:val="0063121F"/>
    <w:rsid w:val="00633B36"/>
    <w:rsid w:val="006356FD"/>
    <w:rsid w:val="00640D1C"/>
    <w:rsid w:val="006423D2"/>
    <w:rsid w:val="00643646"/>
    <w:rsid w:val="00647290"/>
    <w:rsid w:val="006516FE"/>
    <w:rsid w:val="006553D6"/>
    <w:rsid w:val="00656452"/>
    <w:rsid w:val="0066255D"/>
    <w:rsid w:val="0066287E"/>
    <w:rsid w:val="00662A19"/>
    <w:rsid w:val="00662EF9"/>
    <w:rsid w:val="006633F1"/>
    <w:rsid w:val="00663412"/>
    <w:rsid w:val="0066428E"/>
    <w:rsid w:val="006645FE"/>
    <w:rsid w:val="00664694"/>
    <w:rsid w:val="00665E34"/>
    <w:rsid w:val="00667E47"/>
    <w:rsid w:val="00670E58"/>
    <w:rsid w:val="00671452"/>
    <w:rsid w:val="006724A4"/>
    <w:rsid w:val="00677BF8"/>
    <w:rsid w:val="006805B8"/>
    <w:rsid w:val="00695438"/>
    <w:rsid w:val="00696BA2"/>
    <w:rsid w:val="00697A72"/>
    <w:rsid w:val="006A2F38"/>
    <w:rsid w:val="006A34CD"/>
    <w:rsid w:val="006A55B4"/>
    <w:rsid w:val="006A6C86"/>
    <w:rsid w:val="006B3688"/>
    <w:rsid w:val="006B438F"/>
    <w:rsid w:val="006C0EEF"/>
    <w:rsid w:val="006C26D8"/>
    <w:rsid w:val="006C4ECF"/>
    <w:rsid w:val="006D0EA0"/>
    <w:rsid w:val="006D1435"/>
    <w:rsid w:val="006D58AB"/>
    <w:rsid w:val="006D59EC"/>
    <w:rsid w:val="006D5BF7"/>
    <w:rsid w:val="006D7B54"/>
    <w:rsid w:val="006E0454"/>
    <w:rsid w:val="006E3C4A"/>
    <w:rsid w:val="006F3D3E"/>
    <w:rsid w:val="006F51DF"/>
    <w:rsid w:val="006F5BEC"/>
    <w:rsid w:val="006F5D19"/>
    <w:rsid w:val="006F7D9D"/>
    <w:rsid w:val="007036EB"/>
    <w:rsid w:val="00704E10"/>
    <w:rsid w:val="0070693B"/>
    <w:rsid w:val="00706C64"/>
    <w:rsid w:val="00712DB0"/>
    <w:rsid w:val="00714A66"/>
    <w:rsid w:val="0071702C"/>
    <w:rsid w:val="00717ADA"/>
    <w:rsid w:val="00721DE2"/>
    <w:rsid w:val="00724FC2"/>
    <w:rsid w:val="0072732E"/>
    <w:rsid w:val="00732031"/>
    <w:rsid w:val="00735430"/>
    <w:rsid w:val="00735BA9"/>
    <w:rsid w:val="00741657"/>
    <w:rsid w:val="00745C66"/>
    <w:rsid w:val="00747817"/>
    <w:rsid w:val="0074786F"/>
    <w:rsid w:val="00747E2B"/>
    <w:rsid w:val="00753FDE"/>
    <w:rsid w:val="00756D19"/>
    <w:rsid w:val="00765B83"/>
    <w:rsid w:val="007704AA"/>
    <w:rsid w:val="00771409"/>
    <w:rsid w:val="00774E20"/>
    <w:rsid w:val="00774E78"/>
    <w:rsid w:val="00777445"/>
    <w:rsid w:val="00777C10"/>
    <w:rsid w:val="00782A84"/>
    <w:rsid w:val="0078530B"/>
    <w:rsid w:val="00785C42"/>
    <w:rsid w:val="00790A64"/>
    <w:rsid w:val="00794242"/>
    <w:rsid w:val="00794250"/>
    <w:rsid w:val="00795C26"/>
    <w:rsid w:val="007A2368"/>
    <w:rsid w:val="007A4195"/>
    <w:rsid w:val="007B1166"/>
    <w:rsid w:val="007B162A"/>
    <w:rsid w:val="007B1F31"/>
    <w:rsid w:val="007B2110"/>
    <w:rsid w:val="007B26BB"/>
    <w:rsid w:val="007B2DDB"/>
    <w:rsid w:val="007B55F5"/>
    <w:rsid w:val="007B7412"/>
    <w:rsid w:val="007C5A5D"/>
    <w:rsid w:val="007C6C34"/>
    <w:rsid w:val="007C769C"/>
    <w:rsid w:val="007E1210"/>
    <w:rsid w:val="007E2BDC"/>
    <w:rsid w:val="007E409D"/>
    <w:rsid w:val="007E43F8"/>
    <w:rsid w:val="007E667C"/>
    <w:rsid w:val="007F63B0"/>
    <w:rsid w:val="007F64A7"/>
    <w:rsid w:val="00800327"/>
    <w:rsid w:val="00802FD5"/>
    <w:rsid w:val="008052B9"/>
    <w:rsid w:val="00805D13"/>
    <w:rsid w:val="0080617D"/>
    <w:rsid w:val="00810589"/>
    <w:rsid w:val="00810856"/>
    <w:rsid w:val="0081131C"/>
    <w:rsid w:val="0081395C"/>
    <w:rsid w:val="00814F8D"/>
    <w:rsid w:val="0082064C"/>
    <w:rsid w:val="00822791"/>
    <w:rsid w:val="00825049"/>
    <w:rsid w:val="008265AE"/>
    <w:rsid w:val="008268D3"/>
    <w:rsid w:val="00826CCD"/>
    <w:rsid w:val="00827B99"/>
    <w:rsid w:val="0083147F"/>
    <w:rsid w:val="0083598D"/>
    <w:rsid w:val="00837BF1"/>
    <w:rsid w:val="008448CB"/>
    <w:rsid w:val="00847838"/>
    <w:rsid w:val="0085086E"/>
    <w:rsid w:val="008512C0"/>
    <w:rsid w:val="00851456"/>
    <w:rsid w:val="008516F5"/>
    <w:rsid w:val="0085581B"/>
    <w:rsid w:val="0086367E"/>
    <w:rsid w:val="00864C74"/>
    <w:rsid w:val="0086699E"/>
    <w:rsid w:val="008704FF"/>
    <w:rsid w:val="008765B2"/>
    <w:rsid w:val="00877F83"/>
    <w:rsid w:val="00882612"/>
    <w:rsid w:val="008842A0"/>
    <w:rsid w:val="0088442A"/>
    <w:rsid w:val="00886D15"/>
    <w:rsid w:val="00890B2F"/>
    <w:rsid w:val="00891C2D"/>
    <w:rsid w:val="008931B6"/>
    <w:rsid w:val="0089791F"/>
    <w:rsid w:val="008A02E6"/>
    <w:rsid w:val="008A138C"/>
    <w:rsid w:val="008A3F24"/>
    <w:rsid w:val="008A6383"/>
    <w:rsid w:val="008A68B6"/>
    <w:rsid w:val="008B02F7"/>
    <w:rsid w:val="008B7611"/>
    <w:rsid w:val="008C253E"/>
    <w:rsid w:val="008C6759"/>
    <w:rsid w:val="008D4486"/>
    <w:rsid w:val="008D4B57"/>
    <w:rsid w:val="008E02B9"/>
    <w:rsid w:val="008E08DE"/>
    <w:rsid w:val="008E2066"/>
    <w:rsid w:val="008E2FC2"/>
    <w:rsid w:val="008E3E4B"/>
    <w:rsid w:val="008E3F1E"/>
    <w:rsid w:val="008E7C3A"/>
    <w:rsid w:val="008F0712"/>
    <w:rsid w:val="008F0CD2"/>
    <w:rsid w:val="008F13A3"/>
    <w:rsid w:val="008F32AB"/>
    <w:rsid w:val="008F6359"/>
    <w:rsid w:val="008F6EA9"/>
    <w:rsid w:val="008F7680"/>
    <w:rsid w:val="00902F7C"/>
    <w:rsid w:val="00905B2A"/>
    <w:rsid w:val="00910DDF"/>
    <w:rsid w:val="00912A25"/>
    <w:rsid w:val="0092271B"/>
    <w:rsid w:val="00924355"/>
    <w:rsid w:val="00924CE8"/>
    <w:rsid w:val="00935F08"/>
    <w:rsid w:val="00936229"/>
    <w:rsid w:val="009369F1"/>
    <w:rsid w:val="0093750C"/>
    <w:rsid w:val="00943B5A"/>
    <w:rsid w:val="00954F07"/>
    <w:rsid w:val="00956D07"/>
    <w:rsid w:val="00956E10"/>
    <w:rsid w:val="00963E1B"/>
    <w:rsid w:val="00964311"/>
    <w:rsid w:val="00971750"/>
    <w:rsid w:val="00974795"/>
    <w:rsid w:val="009807F7"/>
    <w:rsid w:val="00980CA0"/>
    <w:rsid w:val="00982057"/>
    <w:rsid w:val="009821D5"/>
    <w:rsid w:val="0098555C"/>
    <w:rsid w:val="00985A55"/>
    <w:rsid w:val="00990F42"/>
    <w:rsid w:val="00991F3B"/>
    <w:rsid w:val="009922A7"/>
    <w:rsid w:val="009922AD"/>
    <w:rsid w:val="00992D53"/>
    <w:rsid w:val="009932FE"/>
    <w:rsid w:val="00993745"/>
    <w:rsid w:val="00993E5F"/>
    <w:rsid w:val="0099669C"/>
    <w:rsid w:val="009A1390"/>
    <w:rsid w:val="009A694B"/>
    <w:rsid w:val="009A6D2F"/>
    <w:rsid w:val="009A72FF"/>
    <w:rsid w:val="009A73D3"/>
    <w:rsid w:val="009B3E73"/>
    <w:rsid w:val="009B41ED"/>
    <w:rsid w:val="009B58C3"/>
    <w:rsid w:val="009B5BDE"/>
    <w:rsid w:val="009B72A4"/>
    <w:rsid w:val="009B74DC"/>
    <w:rsid w:val="009C363D"/>
    <w:rsid w:val="009C4E81"/>
    <w:rsid w:val="009D2D50"/>
    <w:rsid w:val="009D5022"/>
    <w:rsid w:val="009D5BAA"/>
    <w:rsid w:val="009D7467"/>
    <w:rsid w:val="009E4E73"/>
    <w:rsid w:val="009E57AA"/>
    <w:rsid w:val="009E5D80"/>
    <w:rsid w:val="009F2F54"/>
    <w:rsid w:val="009F3746"/>
    <w:rsid w:val="009F5EC8"/>
    <w:rsid w:val="009F77AE"/>
    <w:rsid w:val="00A01F88"/>
    <w:rsid w:val="00A11382"/>
    <w:rsid w:val="00A12049"/>
    <w:rsid w:val="00A1339C"/>
    <w:rsid w:val="00A13AE0"/>
    <w:rsid w:val="00A14CB0"/>
    <w:rsid w:val="00A162C4"/>
    <w:rsid w:val="00A17B4D"/>
    <w:rsid w:val="00A2150F"/>
    <w:rsid w:val="00A264FF"/>
    <w:rsid w:val="00A3231B"/>
    <w:rsid w:val="00A33003"/>
    <w:rsid w:val="00A365E3"/>
    <w:rsid w:val="00A36E81"/>
    <w:rsid w:val="00A43825"/>
    <w:rsid w:val="00A539AF"/>
    <w:rsid w:val="00A60A56"/>
    <w:rsid w:val="00A6278C"/>
    <w:rsid w:val="00A63141"/>
    <w:rsid w:val="00A63952"/>
    <w:rsid w:val="00A640DA"/>
    <w:rsid w:val="00A64C54"/>
    <w:rsid w:val="00A652F2"/>
    <w:rsid w:val="00A705E6"/>
    <w:rsid w:val="00A725B6"/>
    <w:rsid w:val="00A751AD"/>
    <w:rsid w:val="00A761D3"/>
    <w:rsid w:val="00A8340F"/>
    <w:rsid w:val="00A85EC3"/>
    <w:rsid w:val="00A9229F"/>
    <w:rsid w:val="00A922FF"/>
    <w:rsid w:val="00A943B0"/>
    <w:rsid w:val="00A95BE4"/>
    <w:rsid w:val="00AA28CA"/>
    <w:rsid w:val="00AA2B80"/>
    <w:rsid w:val="00AA5CC2"/>
    <w:rsid w:val="00AA7E8B"/>
    <w:rsid w:val="00AB34ED"/>
    <w:rsid w:val="00AB59CD"/>
    <w:rsid w:val="00AC0FF0"/>
    <w:rsid w:val="00AC1B70"/>
    <w:rsid w:val="00AC1F1E"/>
    <w:rsid w:val="00AC352C"/>
    <w:rsid w:val="00AC3755"/>
    <w:rsid w:val="00AC405E"/>
    <w:rsid w:val="00AE2196"/>
    <w:rsid w:val="00AE33CE"/>
    <w:rsid w:val="00AE5F3F"/>
    <w:rsid w:val="00AF03A0"/>
    <w:rsid w:val="00AF251A"/>
    <w:rsid w:val="00AF4B11"/>
    <w:rsid w:val="00AF7ED4"/>
    <w:rsid w:val="00B000A7"/>
    <w:rsid w:val="00B00AA0"/>
    <w:rsid w:val="00B03926"/>
    <w:rsid w:val="00B06900"/>
    <w:rsid w:val="00B125F2"/>
    <w:rsid w:val="00B205A3"/>
    <w:rsid w:val="00B26F77"/>
    <w:rsid w:val="00B30976"/>
    <w:rsid w:val="00B3146B"/>
    <w:rsid w:val="00B3297F"/>
    <w:rsid w:val="00B33D96"/>
    <w:rsid w:val="00B40B28"/>
    <w:rsid w:val="00B4578D"/>
    <w:rsid w:val="00B52DE9"/>
    <w:rsid w:val="00B53046"/>
    <w:rsid w:val="00B53193"/>
    <w:rsid w:val="00B53AB9"/>
    <w:rsid w:val="00B56F47"/>
    <w:rsid w:val="00B64F45"/>
    <w:rsid w:val="00B65578"/>
    <w:rsid w:val="00B65847"/>
    <w:rsid w:val="00B66D06"/>
    <w:rsid w:val="00B71EAB"/>
    <w:rsid w:val="00B7416F"/>
    <w:rsid w:val="00B74729"/>
    <w:rsid w:val="00B75BB3"/>
    <w:rsid w:val="00B857D3"/>
    <w:rsid w:val="00B90B52"/>
    <w:rsid w:val="00B92F31"/>
    <w:rsid w:val="00B9563C"/>
    <w:rsid w:val="00BA26EE"/>
    <w:rsid w:val="00BA40C9"/>
    <w:rsid w:val="00BA5533"/>
    <w:rsid w:val="00BA5904"/>
    <w:rsid w:val="00BB0162"/>
    <w:rsid w:val="00BC009A"/>
    <w:rsid w:val="00BC0601"/>
    <w:rsid w:val="00BC303F"/>
    <w:rsid w:val="00BC4182"/>
    <w:rsid w:val="00BC5ECF"/>
    <w:rsid w:val="00BC75EB"/>
    <w:rsid w:val="00BD14A0"/>
    <w:rsid w:val="00BE0839"/>
    <w:rsid w:val="00BE32ED"/>
    <w:rsid w:val="00BE49E5"/>
    <w:rsid w:val="00BE69BB"/>
    <w:rsid w:val="00BF0075"/>
    <w:rsid w:val="00BF3E3A"/>
    <w:rsid w:val="00BF62FA"/>
    <w:rsid w:val="00BF6663"/>
    <w:rsid w:val="00C059C2"/>
    <w:rsid w:val="00C06B65"/>
    <w:rsid w:val="00C119B1"/>
    <w:rsid w:val="00C16A40"/>
    <w:rsid w:val="00C20E26"/>
    <w:rsid w:val="00C22F0C"/>
    <w:rsid w:val="00C2371B"/>
    <w:rsid w:val="00C249DC"/>
    <w:rsid w:val="00C33B9D"/>
    <w:rsid w:val="00C33E85"/>
    <w:rsid w:val="00C34C51"/>
    <w:rsid w:val="00C3681E"/>
    <w:rsid w:val="00C421D4"/>
    <w:rsid w:val="00C42576"/>
    <w:rsid w:val="00C45D58"/>
    <w:rsid w:val="00C4780D"/>
    <w:rsid w:val="00C544C0"/>
    <w:rsid w:val="00C5693E"/>
    <w:rsid w:val="00C61B43"/>
    <w:rsid w:val="00C61F2E"/>
    <w:rsid w:val="00C64005"/>
    <w:rsid w:val="00C65891"/>
    <w:rsid w:val="00C65D95"/>
    <w:rsid w:val="00C66595"/>
    <w:rsid w:val="00C72389"/>
    <w:rsid w:val="00C74F5F"/>
    <w:rsid w:val="00C753EB"/>
    <w:rsid w:val="00C76F2D"/>
    <w:rsid w:val="00C81BF2"/>
    <w:rsid w:val="00C83269"/>
    <w:rsid w:val="00C87E52"/>
    <w:rsid w:val="00C904E0"/>
    <w:rsid w:val="00C90DD2"/>
    <w:rsid w:val="00C9338F"/>
    <w:rsid w:val="00C95B5F"/>
    <w:rsid w:val="00C95C35"/>
    <w:rsid w:val="00CA4E5E"/>
    <w:rsid w:val="00CA652E"/>
    <w:rsid w:val="00CB4F2C"/>
    <w:rsid w:val="00CB4FC1"/>
    <w:rsid w:val="00CB6CE5"/>
    <w:rsid w:val="00CB7243"/>
    <w:rsid w:val="00CB7557"/>
    <w:rsid w:val="00CB7CFE"/>
    <w:rsid w:val="00CC0B8E"/>
    <w:rsid w:val="00CC3A55"/>
    <w:rsid w:val="00CC3FC5"/>
    <w:rsid w:val="00CC4417"/>
    <w:rsid w:val="00CC49E0"/>
    <w:rsid w:val="00CD132E"/>
    <w:rsid w:val="00CD210E"/>
    <w:rsid w:val="00CD2E7F"/>
    <w:rsid w:val="00CD3D43"/>
    <w:rsid w:val="00CD4EAF"/>
    <w:rsid w:val="00CD758E"/>
    <w:rsid w:val="00CE160F"/>
    <w:rsid w:val="00CE31DA"/>
    <w:rsid w:val="00CE514A"/>
    <w:rsid w:val="00CE5192"/>
    <w:rsid w:val="00CE5338"/>
    <w:rsid w:val="00CE6429"/>
    <w:rsid w:val="00CF37E5"/>
    <w:rsid w:val="00CF4E51"/>
    <w:rsid w:val="00CF612F"/>
    <w:rsid w:val="00CF78ED"/>
    <w:rsid w:val="00D0596C"/>
    <w:rsid w:val="00D102A1"/>
    <w:rsid w:val="00D16CE5"/>
    <w:rsid w:val="00D23303"/>
    <w:rsid w:val="00D24FBD"/>
    <w:rsid w:val="00D31DD2"/>
    <w:rsid w:val="00D35634"/>
    <w:rsid w:val="00D36091"/>
    <w:rsid w:val="00D3692E"/>
    <w:rsid w:val="00D435F4"/>
    <w:rsid w:val="00D4620A"/>
    <w:rsid w:val="00D51F05"/>
    <w:rsid w:val="00D54275"/>
    <w:rsid w:val="00D546F5"/>
    <w:rsid w:val="00D6021B"/>
    <w:rsid w:val="00D65ACE"/>
    <w:rsid w:val="00D6654A"/>
    <w:rsid w:val="00D715D4"/>
    <w:rsid w:val="00D72DB5"/>
    <w:rsid w:val="00D72F56"/>
    <w:rsid w:val="00D73A49"/>
    <w:rsid w:val="00D73F44"/>
    <w:rsid w:val="00D75B6A"/>
    <w:rsid w:val="00D8054F"/>
    <w:rsid w:val="00D829C8"/>
    <w:rsid w:val="00D84594"/>
    <w:rsid w:val="00D8500D"/>
    <w:rsid w:val="00D91A0F"/>
    <w:rsid w:val="00DB28B6"/>
    <w:rsid w:val="00DB30A5"/>
    <w:rsid w:val="00DB393D"/>
    <w:rsid w:val="00DB5151"/>
    <w:rsid w:val="00DC2187"/>
    <w:rsid w:val="00DC2695"/>
    <w:rsid w:val="00DC33C8"/>
    <w:rsid w:val="00DC445F"/>
    <w:rsid w:val="00DC5971"/>
    <w:rsid w:val="00DD0762"/>
    <w:rsid w:val="00DD5C71"/>
    <w:rsid w:val="00DF21A2"/>
    <w:rsid w:val="00DF2F97"/>
    <w:rsid w:val="00DF5264"/>
    <w:rsid w:val="00DF5731"/>
    <w:rsid w:val="00E00D6D"/>
    <w:rsid w:val="00E022EC"/>
    <w:rsid w:val="00E06839"/>
    <w:rsid w:val="00E06A38"/>
    <w:rsid w:val="00E07E55"/>
    <w:rsid w:val="00E10764"/>
    <w:rsid w:val="00E14B36"/>
    <w:rsid w:val="00E20875"/>
    <w:rsid w:val="00E21FD5"/>
    <w:rsid w:val="00E246DD"/>
    <w:rsid w:val="00E27EDE"/>
    <w:rsid w:val="00E304A6"/>
    <w:rsid w:val="00E315EA"/>
    <w:rsid w:val="00E31CBD"/>
    <w:rsid w:val="00E35B76"/>
    <w:rsid w:val="00E37819"/>
    <w:rsid w:val="00E42893"/>
    <w:rsid w:val="00E44B71"/>
    <w:rsid w:val="00E56C9D"/>
    <w:rsid w:val="00E570FB"/>
    <w:rsid w:val="00E57ED7"/>
    <w:rsid w:val="00E656A5"/>
    <w:rsid w:val="00E713F4"/>
    <w:rsid w:val="00E71CB1"/>
    <w:rsid w:val="00E77461"/>
    <w:rsid w:val="00E90C8F"/>
    <w:rsid w:val="00E91873"/>
    <w:rsid w:val="00E950E3"/>
    <w:rsid w:val="00E95EBB"/>
    <w:rsid w:val="00E97DE0"/>
    <w:rsid w:val="00EA226B"/>
    <w:rsid w:val="00EB09B2"/>
    <w:rsid w:val="00EB0E41"/>
    <w:rsid w:val="00EB5DC0"/>
    <w:rsid w:val="00EB6841"/>
    <w:rsid w:val="00EB6954"/>
    <w:rsid w:val="00EB791B"/>
    <w:rsid w:val="00ED423A"/>
    <w:rsid w:val="00ED523E"/>
    <w:rsid w:val="00ED6908"/>
    <w:rsid w:val="00EE1FB3"/>
    <w:rsid w:val="00EE5EF8"/>
    <w:rsid w:val="00EE6EE8"/>
    <w:rsid w:val="00EE7422"/>
    <w:rsid w:val="00EF2706"/>
    <w:rsid w:val="00EF3BD1"/>
    <w:rsid w:val="00EF5BD1"/>
    <w:rsid w:val="00EF601C"/>
    <w:rsid w:val="00F01165"/>
    <w:rsid w:val="00F01FF3"/>
    <w:rsid w:val="00F02FB6"/>
    <w:rsid w:val="00F034E3"/>
    <w:rsid w:val="00F0367C"/>
    <w:rsid w:val="00F0430D"/>
    <w:rsid w:val="00F04540"/>
    <w:rsid w:val="00F04B2F"/>
    <w:rsid w:val="00F05D52"/>
    <w:rsid w:val="00F07E79"/>
    <w:rsid w:val="00F101CA"/>
    <w:rsid w:val="00F1390F"/>
    <w:rsid w:val="00F22943"/>
    <w:rsid w:val="00F22AB6"/>
    <w:rsid w:val="00F26469"/>
    <w:rsid w:val="00F27E4B"/>
    <w:rsid w:val="00F315E3"/>
    <w:rsid w:val="00F42501"/>
    <w:rsid w:val="00F454A7"/>
    <w:rsid w:val="00F529F3"/>
    <w:rsid w:val="00F54A5E"/>
    <w:rsid w:val="00F5558A"/>
    <w:rsid w:val="00F64DD0"/>
    <w:rsid w:val="00F65B7B"/>
    <w:rsid w:val="00F741E3"/>
    <w:rsid w:val="00F74E06"/>
    <w:rsid w:val="00F75BF2"/>
    <w:rsid w:val="00F81F2B"/>
    <w:rsid w:val="00F8392E"/>
    <w:rsid w:val="00F84AE7"/>
    <w:rsid w:val="00F952D2"/>
    <w:rsid w:val="00FA007D"/>
    <w:rsid w:val="00FA0EB7"/>
    <w:rsid w:val="00FA1579"/>
    <w:rsid w:val="00FA3301"/>
    <w:rsid w:val="00FA5F23"/>
    <w:rsid w:val="00FB05B6"/>
    <w:rsid w:val="00FB0964"/>
    <w:rsid w:val="00FB17F3"/>
    <w:rsid w:val="00FB1E77"/>
    <w:rsid w:val="00FB302D"/>
    <w:rsid w:val="00FB54F1"/>
    <w:rsid w:val="00FB57CE"/>
    <w:rsid w:val="00FB6B26"/>
    <w:rsid w:val="00FC01A4"/>
    <w:rsid w:val="00FC46C3"/>
    <w:rsid w:val="00FC5354"/>
    <w:rsid w:val="00FC6C0B"/>
    <w:rsid w:val="00FD009F"/>
    <w:rsid w:val="00FD1244"/>
    <w:rsid w:val="00FD30BE"/>
    <w:rsid w:val="00FD3697"/>
    <w:rsid w:val="00FD6899"/>
    <w:rsid w:val="00FD7C8E"/>
    <w:rsid w:val="00FE0597"/>
    <w:rsid w:val="00FE14B3"/>
    <w:rsid w:val="00FE1A6C"/>
    <w:rsid w:val="00FF0610"/>
    <w:rsid w:val="00FF2E3A"/>
    <w:rsid w:val="00FF32C3"/>
    <w:rsid w:val="00FF3A96"/>
    <w:rsid w:val="00FF3EB6"/>
    <w:rsid w:val="00FF3FF2"/>
    <w:rsid w:val="00FF520F"/>
    <w:rsid w:val="00FF5F7F"/>
    <w:rsid w:val="00FF6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36A27D"/>
  <w15:chartTrackingRefBased/>
  <w15:docId w15:val="{3E4AC391-8148-4EFF-ABA7-547F10658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6A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6A5"/>
    <w:pPr>
      <w:keepNext/>
      <w:keepLines/>
      <w:spacing w:before="480" w:after="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56A5"/>
    <w:pPr>
      <w:keepNext/>
      <w:keepLines/>
      <w:spacing w:before="200" w:after="0"/>
      <w:outlineLvl w:val="1"/>
    </w:pPr>
    <w:rPr>
      <w:rFonts w:ascii="Calibri Light" w:eastAsia="SimSun" w:hAnsi="Calibri Light"/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56A5"/>
    <w:pPr>
      <w:keepNext/>
      <w:keepLines/>
      <w:spacing w:before="200" w:after="0"/>
      <w:outlineLvl w:val="2"/>
    </w:pPr>
    <w:rPr>
      <w:rFonts w:ascii="Calibri Light" w:eastAsia="SimSun" w:hAnsi="Calibri Light"/>
      <w:b/>
      <w:bCs/>
      <w:color w:val="5B9BD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56A5"/>
    <w:pPr>
      <w:keepNext/>
      <w:keepLines/>
      <w:spacing w:before="200" w:after="0"/>
      <w:outlineLvl w:val="3"/>
    </w:pPr>
    <w:rPr>
      <w:rFonts w:ascii="Calibri Light" w:eastAsia="SimSun" w:hAnsi="Calibri Light"/>
      <w:b/>
      <w:bCs/>
      <w:i/>
      <w:iCs/>
      <w:color w:val="5B9BD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56A5"/>
    <w:pPr>
      <w:keepNext/>
      <w:keepLines/>
      <w:spacing w:before="200" w:after="0"/>
      <w:outlineLvl w:val="4"/>
    </w:pPr>
    <w:rPr>
      <w:rFonts w:ascii="Calibri Light" w:eastAsia="SimSun" w:hAnsi="Calibri Light"/>
      <w:color w:val="1F4D7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56A5"/>
    <w:pPr>
      <w:keepNext/>
      <w:keepLines/>
      <w:spacing w:before="200" w:after="0"/>
      <w:outlineLvl w:val="5"/>
    </w:pPr>
    <w:rPr>
      <w:rFonts w:ascii="Calibri Light" w:eastAsia="SimSun" w:hAnsi="Calibri Light"/>
      <w:i/>
      <w:iCs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56A5"/>
    <w:pPr>
      <w:keepNext/>
      <w:keepLines/>
      <w:spacing w:before="200" w:after="0"/>
      <w:outlineLvl w:val="6"/>
    </w:pPr>
    <w:rPr>
      <w:rFonts w:ascii="Calibri Light" w:eastAsia="SimSun" w:hAnsi="Calibri Light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56A5"/>
    <w:pPr>
      <w:keepNext/>
      <w:keepLines/>
      <w:spacing w:before="200" w:after="0"/>
      <w:outlineLvl w:val="7"/>
    </w:pPr>
    <w:rPr>
      <w:rFonts w:ascii="Calibri Light" w:eastAsia="SimSun" w:hAnsi="Calibri Light"/>
      <w:color w:val="5B9BD5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56A5"/>
    <w:pPr>
      <w:keepNext/>
      <w:keepLines/>
      <w:spacing w:before="200" w:after="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6D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C4EC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C4EC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C4ECF"/>
  </w:style>
  <w:style w:type="paragraph" w:styleId="BalloonText">
    <w:name w:val="Balloon Text"/>
    <w:basedOn w:val="Normal"/>
    <w:link w:val="BalloonTextChar"/>
    <w:rsid w:val="004A3F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A3FAA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56A5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E656A5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rsid w:val="00E656A5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E656A5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E656A5"/>
    <w:rPr>
      <w:rFonts w:ascii="Calibri Light" w:eastAsia="SimSun" w:hAnsi="Calibri Light" w:cs="Times New Roman"/>
      <w:b/>
      <w:bCs/>
      <w:color w:val="5B9BD5"/>
    </w:rPr>
  </w:style>
  <w:style w:type="character" w:customStyle="1" w:styleId="Heading4Char">
    <w:name w:val="Heading 4 Char"/>
    <w:link w:val="Heading4"/>
    <w:uiPriority w:val="9"/>
    <w:semiHidden/>
    <w:rsid w:val="00E656A5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E656A5"/>
    <w:rPr>
      <w:rFonts w:ascii="Calibri Light" w:eastAsia="SimSun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E656A5"/>
    <w:rPr>
      <w:rFonts w:ascii="Calibri Light" w:eastAsia="SimSun" w:hAnsi="Calibri Light" w:cs="Times New Roman"/>
      <w:i/>
      <w:iCs/>
      <w:color w:val="1F4D78"/>
    </w:rPr>
  </w:style>
  <w:style w:type="character" w:customStyle="1" w:styleId="Heading7Char">
    <w:name w:val="Heading 7 Char"/>
    <w:link w:val="Heading7"/>
    <w:uiPriority w:val="9"/>
    <w:semiHidden/>
    <w:rsid w:val="00E656A5"/>
    <w:rPr>
      <w:rFonts w:ascii="Calibri Light" w:eastAsia="SimSun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E656A5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E656A5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56A5"/>
    <w:pPr>
      <w:spacing w:line="240" w:lineRule="auto"/>
    </w:pPr>
    <w:rPr>
      <w:b/>
      <w:bCs/>
      <w:color w:val="5B9BD5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56A5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E656A5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Strong">
    <w:name w:val="Strong"/>
    <w:uiPriority w:val="22"/>
    <w:qFormat/>
    <w:rsid w:val="00E656A5"/>
    <w:rPr>
      <w:b/>
      <w:bCs/>
    </w:rPr>
  </w:style>
  <w:style w:type="character" w:styleId="Emphasis">
    <w:name w:val="Emphasis"/>
    <w:uiPriority w:val="20"/>
    <w:qFormat/>
    <w:rsid w:val="00E656A5"/>
    <w:rPr>
      <w:i/>
      <w:iCs/>
    </w:rPr>
  </w:style>
  <w:style w:type="paragraph" w:styleId="NoSpacing">
    <w:name w:val="No Spacing"/>
    <w:uiPriority w:val="1"/>
    <w:qFormat/>
    <w:rsid w:val="00E656A5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E656A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E656A5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56A5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</w:rPr>
  </w:style>
  <w:style w:type="character" w:customStyle="1" w:styleId="IntenseQuoteChar">
    <w:name w:val="Intense Quote Char"/>
    <w:link w:val="IntenseQuote"/>
    <w:uiPriority w:val="30"/>
    <w:rsid w:val="00E656A5"/>
    <w:rPr>
      <w:b/>
      <w:bCs/>
      <w:i/>
      <w:iCs/>
      <w:color w:val="5B9BD5"/>
    </w:rPr>
  </w:style>
  <w:style w:type="character" w:styleId="SubtleEmphasis">
    <w:name w:val="Subtle Emphasis"/>
    <w:uiPriority w:val="19"/>
    <w:qFormat/>
    <w:rsid w:val="00E656A5"/>
    <w:rPr>
      <w:i/>
      <w:iCs/>
      <w:color w:val="808080"/>
    </w:rPr>
  </w:style>
  <w:style w:type="character" w:styleId="IntenseEmphasis">
    <w:name w:val="Intense Emphasis"/>
    <w:uiPriority w:val="21"/>
    <w:qFormat/>
    <w:rsid w:val="00E656A5"/>
    <w:rPr>
      <w:b/>
      <w:bCs/>
      <w:i/>
      <w:iCs/>
      <w:color w:val="5B9BD5"/>
    </w:rPr>
  </w:style>
  <w:style w:type="character" w:styleId="SubtleReference">
    <w:name w:val="Subtle Reference"/>
    <w:uiPriority w:val="31"/>
    <w:qFormat/>
    <w:rsid w:val="00E656A5"/>
    <w:rPr>
      <w:smallCaps/>
      <w:color w:val="ED7D31"/>
      <w:u w:val="single"/>
    </w:rPr>
  </w:style>
  <w:style w:type="character" w:styleId="IntenseReference">
    <w:name w:val="Intense Reference"/>
    <w:uiPriority w:val="32"/>
    <w:qFormat/>
    <w:rsid w:val="00E656A5"/>
    <w:rPr>
      <w:b/>
      <w:bCs/>
      <w:smallCaps/>
      <w:color w:val="ED7D31"/>
      <w:spacing w:val="5"/>
      <w:u w:val="single"/>
    </w:rPr>
  </w:style>
  <w:style w:type="character" w:styleId="BookTitle">
    <w:name w:val="Book Title"/>
    <w:uiPriority w:val="33"/>
    <w:qFormat/>
    <w:rsid w:val="00E656A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56A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0178F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0178F4"/>
    <w:rPr>
      <w:rFonts w:eastAsia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0178F4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FooterChar">
    <w:name w:val="Footer Char"/>
    <w:link w:val="Footer"/>
    <w:uiPriority w:val="99"/>
    <w:rsid w:val="009E5D8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37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03cdae84-0d13-4930-9666-636ed14e481d">DR6E6NFUDZJ3-934-14568</_dlc_DocId>
    <_dlc_DocIdUrl xmlns="03cdae84-0d13-4930-9666-636ed14e481d">
      <Url>https://tweb.sctechsystem.edu/system_office/readySC/training/_layouts/15/DocIdRedir.aspx?ID=DR6E6NFUDZJ3-934-14568</Url>
      <Description>DR6E6NFUDZJ3-934-14568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137726DB59742910727AD646647D7" ma:contentTypeVersion="2" ma:contentTypeDescription="Create a new document." ma:contentTypeScope="" ma:versionID="2b8a5641d0f13b3e5a5eaca7eaf6e016">
  <xsd:schema xmlns:xsd="http://www.w3.org/2001/XMLSchema" xmlns:xs="http://www.w3.org/2001/XMLSchema" xmlns:p="http://schemas.microsoft.com/office/2006/metadata/properties" xmlns:ns1="http://schemas.microsoft.com/sharepoint/v3" xmlns:ns2="03cdae84-0d13-4930-9666-636ed14e481d" targetNamespace="http://schemas.microsoft.com/office/2006/metadata/properties" ma:root="true" ma:fieldsID="171ccb51bd362e5954ee00bb9a76ccce" ns1:_="" ns2:_="">
    <xsd:import namespace="http://schemas.microsoft.com/sharepoint/v3"/>
    <xsd:import namespace="03cdae84-0d13-4930-9666-636ed14e481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dae84-0d13-4930-9666-636ed14e481d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1571515-12B5-4F7F-9B5C-46B84710330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3cdae84-0d13-4930-9666-636ed14e481d"/>
  </ds:schemaRefs>
</ds:datastoreItem>
</file>

<file path=customXml/itemProps2.xml><?xml version="1.0" encoding="utf-8"?>
<ds:datastoreItem xmlns:ds="http://schemas.openxmlformats.org/officeDocument/2006/customXml" ds:itemID="{350188D2-32DF-4233-A6DE-313A510C910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21C624D-BA3A-4C86-84F3-FEB09ED835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cdae84-0d13-4930-9666-636ed14e4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0E6542-F6E0-4995-9A83-140E89A6EB7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72D6705-F140-4795-8515-593274CB541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1539</Words>
  <Characters>877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Overview</vt:lpstr>
    </vt:vector>
  </TitlesOfParts>
  <Company>York Technical College</Company>
  <LinksUpToDate>false</LinksUpToDate>
  <CharactersWithSpaces>10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Overview</dc:title>
  <dc:subject/>
  <dc:creator>Administrator</dc:creator>
  <cp:keywords/>
  <dc:description/>
  <cp:lastModifiedBy>Castro, Elmer</cp:lastModifiedBy>
  <cp:revision>10</cp:revision>
  <cp:lastPrinted>2017-01-05T14:53:00Z</cp:lastPrinted>
  <dcterms:created xsi:type="dcterms:W3CDTF">2017-04-24T15:28:00Z</dcterms:created>
  <dcterms:modified xsi:type="dcterms:W3CDTF">2017-04-24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DR6E6NFUDZJ3-934-14362</vt:lpwstr>
  </property>
  <property fmtid="{D5CDD505-2E9C-101B-9397-08002B2CF9AE}" pid="3" name="_dlc_DocIdItemGuid">
    <vt:lpwstr>cfb217ce-10fb-4e1e-b90e-c0f23b9ecd8f</vt:lpwstr>
  </property>
  <property fmtid="{D5CDD505-2E9C-101B-9397-08002B2CF9AE}" pid="4" name="_dlc_DocIdUrl">
    <vt:lpwstr>https://tweb.sctechsystem.edu/system_office/readySC/training/_layouts/15/DocIdRedir.aspx?ID=DR6E6NFUDZJ3-934-14362, DR6E6NFUDZJ3-934-14362</vt:lpwstr>
  </property>
  <property fmtid="{D5CDD505-2E9C-101B-9397-08002B2CF9AE}" pid="5" name="ContentTypeId">
    <vt:lpwstr>0x010100E07137726DB59742910727AD646647D7</vt:lpwstr>
  </property>
</Properties>
</file>